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520" w:type="dxa"/>
        <w:tblInd w:w="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45"/>
        <w:gridCol w:w="1255"/>
        <w:gridCol w:w="270"/>
        <w:gridCol w:w="2885"/>
        <w:gridCol w:w="3600"/>
        <w:gridCol w:w="265"/>
      </w:tblGrid>
      <w:tr w:rsidR="00D64277" w:rsidRPr="004C07DA" w14:paraId="309CFDD4" w14:textId="77777777" w:rsidTr="006F05A3">
        <w:trPr>
          <w:trHeight w:val="710"/>
        </w:trPr>
        <w:tc>
          <w:tcPr>
            <w:tcW w:w="3245" w:type="dxa"/>
            <w:shd w:val="clear" w:color="auto" w:fill="365F91" w:themeFill="accent1" w:themeFillShade="BF"/>
            <w:vAlign w:val="center"/>
          </w:tcPr>
          <w:p w14:paraId="168EB565" w14:textId="77777777" w:rsidR="00D64277" w:rsidRPr="004C07DA" w:rsidRDefault="00D64277" w:rsidP="00A255E1">
            <w:pPr>
              <w:jc w:val="center"/>
              <w:rPr>
                <w:rFonts w:cstheme="minorHAnsi"/>
                <w:sz w:val="20"/>
                <w:lang w:val="en-GB"/>
              </w:rPr>
            </w:pPr>
          </w:p>
        </w:tc>
        <w:tc>
          <w:tcPr>
            <w:tcW w:w="4410" w:type="dxa"/>
            <w:gridSpan w:val="3"/>
            <w:vAlign w:val="center"/>
          </w:tcPr>
          <w:p w14:paraId="7BD1A57A" w14:textId="065D699C" w:rsidR="00D64277" w:rsidRPr="004C07DA" w:rsidRDefault="00F12886" w:rsidP="00D63433">
            <w:pPr>
              <w:jc w:val="center"/>
              <w:rPr>
                <w:rFonts w:cstheme="minorHAnsi"/>
                <w:b/>
                <w:sz w:val="20"/>
                <w:lang w:val="en-GB"/>
              </w:rPr>
            </w:pPr>
            <w:r w:rsidRPr="004C07DA">
              <w:rPr>
                <w:rFonts w:cstheme="minorHAnsi"/>
                <w:b/>
                <w:color w:val="1F497D" w:themeColor="text2"/>
                <w:sz w:val="44"/>
                <w:lang w:val="en-GB"/>
              </w:rPr>
              <w:t>BINDU SAGAR PADHI</w:t>
            </w:r>
          </w:p>
        </w:tc>
        <w:tc>
          <w:tcPr>
            <w:tcW w:w="3865" w:type="dxa"/>
            <w:gridSpan w:val="2"/>
            <w:shd w:val="clear" w:color="auto" w:fill="365F91" w:themeFill="accent1" w:themeFillShade="BF"/>
            <w:vAlign w:val="center"/>
          </w:tcPr>
          <w:p w14:paraId="34C62598" w14:textId="77777777" w:rsidR="00D64277" w:rsidRPr="004C07DA" w:rsidRDefault="00D64277" w:rsidP="00A255E1">
            <w:pPr>
              <w:jc w:val="center"/>
              <w:rPr>
                <w:rFonts w:cstheme="minorHAnsi"/>
                <w:sz w:val="20"/>
                <w:lang w:val="en-GB"/>
              </w:rPr>
            </w:pPr>
          </w:p>
        </w:tc>
      </w:tr>
      <w:tr w:rsidR="00D64277" w:rsidRPr="004C07DA" w14:paraId="151337B8" w14:textId="77777777" w:rsidTr="006F05A3">
        <w:trPr>
          <w:trHeight w:val="1331"/>
        </w:trPr>
        <w:tc>
          <w:tcPr>
            <w:tcW w:w="11255" w:type="dxa"/>
            <w:gridSpan w:val="5"/>
            <w:shd w:val="clear" w:color="auto" w:fill="auto"/>
          </w:tcPr>
          <w:p w14:paraId="11C27E0B" w14:textId="51DAEDB4" w:rsidR="00D64277" w:rsidRPr="004C07DA" w:rsidRDefault="00D64277" w:rsidP="00A255E1">
            <w:pPr>
              <w:rPr>
                <w:rFonts w:cstheme="minorHAnsi"/>
                <w:color w:val="000000" w:themeColor="text1"/>
                <w:sz w:val="10"/>
                <w:szCs w:val="14"/>
                <w:lang w:val="en-GB"/>
              </w:rPr>
            </w:pPr>
          </w:p>
          <w:p w14:paraId="08EB4EAB" w14:textId="37270F3F" w:rsidR="00566924" w:rsidRPr="004B47E8" w:rsidRDefault="004B47E8" w:rsidP="006E61D1">
            <w:pPr>
              <w:ind w:right="360"/>
              <w:rPr>
                <w:rFonts w:cstheme="minorHAnsi"/>
                <w:color w:val="000000" w:themeColor="text1"/>
                <w:sz w:val="4"/>
                <w:szCs w:val="32"/>
                <w:lang w:val="en-GB"/>
              </w:rPr>
            </w:pPr>
            <w:r w:rsidRPr="004B47E8">
              <w:rPr>
                <w:rFonts w:cstheme="minorHAnsi"/>
                <w:b/>
                <w:color w:val="000000" w:themeColor="text1"/>
                <w:sz w:val="28"/>
                <w:lang w:val="en-GB"/>
              </w:rPr>
              <w:t>Strategic Sales &amp; Marketing | Business Development</w:t>
            </w:r>
            <w:r>
              <w:rPr>
                <w:rFonts w:cstheme="minorHAnsi"/>
                <w:b/>
                <w:color w:val="000000" w:themeColor="text1"/>
                <w:sz w:val="28"/>
                <w:lang w:val="en-GB"/>
              </w:rPr>
              <w:t xml:space="preserve"> | </w:t>
            </w:r>
            <w:r w:rsidRPr="004B47E8">
              <w:rPr>
                <w:rFonts w:cstheme="minorHAnsi"/>
                <w:b/>
                <w:color w:val="000000" w:themeColor="text1"/>
                <w:sz w:val="28"/>
                <w:lang w:val="en-GB"/>
              </w:rPr>
              <w:t>Revenue Growth</w:t>
            </w:r>
            <w:r>
              <w:rPr>
                <w:rFonts w:cstheme="minorHAnsi"/>
                <w:b/>
                <w:color w:val="000000" w:themeColor="text1"/>
                <w:sz w:val="28"/>
                <w:lang w:val="en-GB"/>
              </w:rPr>
              <w:t xml:space="preserve"> </w:t>
            </w:r>
            <w:r w:rsidRPr="004B47E8">
              <w:rPr>
                <w:rFonts w:cstheme="minorHAnsi"/>
                <w:b/>
                <w:color w:val="000000" w:themeColor="text1"/>
                <w:sz w:val="28"/>
                <w:lang w:val="en-GB"/>
              </w:rPr>
              <w:t>&amp;</w:t>
            </w:r>
            <w:r>
              <w:rPr>
                <w:rFonts w:cstheme="minorHAnsi"/>
                <w:b/>
                <w:color w:val="000000" w:themeColor="text1"/>
                <w:sz w:val="28"/>
                <w:lang w:val="en-GB"/>
              </w:rPr>
              <w:t xml:space="preserve"> Profitability</w:t>
            </w:r>
          </w:p>
          <w:p w14:paraId="147F246B" w14:textId="15227D2E" w:rsidR="00E23A17" w:rsidRPr="004C07DA" w:rsidRDefault="00E23A17" w:rsidP="00E23A17">
            <w:pPr>
              <w:jc w:val="both"/>
              <w:rPr>
                <w:rFonts w:cstheme="minorHAnsi"/>
                <w:color w:val="000000" w:themeColor="text1"/>
                <w:sz w:val="10"/>
                <w:szCs w:val="16"/>
                <w:lang w:val="en-GB"/>
              </w:rPr>
            </w:pPr>
          </w:p>
          <w:tbl>
            <w:tblPr>
              <w:tblStyle w:val="TableGrid"/>
              <w:tblW w:w="1185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22"/>
              <w:gridCol w:w="3238"/>
              <w:gridCol w:w="8098"/>
            </w:tblGrid>
            <w:tr w:rsidR="005D4DD4" w:rsidRPr="004C07DA" w14:paraId="7B90F920" w14:textId="48C928CB" w:rsidTr="00E31285">
              <w:trPr>
                <w:trHeight w:val="444"/>
              </w:trPr>
              <w:tc>
                <w:tcPr>
                  <w:tcW w:w="522" w:type="dxa"/>
                  <w:vAlign w:val="center"/>
                </w:tcPr>
                <w:p w14:paraId="3690F077" w14:textId="77777777" w:rsidR="005D4DD4" w:rsidRPr="004C07DA" w:rsidRDefault="005D4DD4" w:rsidP="009D6B68">
                  <w:pPr>
                    <w:spacing w:line="276" w:lineRule="auto"/>
                    <w:jc w:val="center"/>
                    <w:rPr>
                      <w:rFonts w:cstheme="minorHAnsi"/>
                      <w:color w:val="FFFFFF" w:themeColor="background1"/>
                      <w:szCs w:val="20"/>
                      <w:lang w:val="en-GB"/>
                    </w:rPr>
                  </w:pPr>
                  <w:r w:rsidRPr="004C07DA">
                    <w:rPr>
                      <w:rFonts w:cstheme="minorHAnsi"/>
                      <w:noProof/>
                      <w:color w:val="FFFFFF" w:themeColor="background1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2DB2A015" wp14:editId="274FDC62">
                            <wp:extent cx="103430" cy="178130"/>
                            <wp:effectExtent l="0" t="0" r="0" b="0"/>
                            <wp:docPr id="3121" name="Freeform 4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73A22AB-B1BD-834A-B45D-E72E5AF5900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03430" cy="178130"/>
                                    </a:xfrm>
                                    <a:custGeom>
                                      <a:avLst/>
                                      <a:gdLst>
                                        <a:gd name="T0" fmla="*/ 103909 w 319"/>
                                        <a:gd name="T1" fmla="*/ 196489 h 545"/>
                                        <a:gd name="T2" fmla="*/ 103909 w 319"/>
                                        <a:gd name="T3" fmla="*/ 196489 h 545"/>
                                        <a:gd name="T4" fmla="*/ 10391 w 319"/>
                                        <a:gd name="T5" fmla="*/ 196489 h 545"/>
                                        <a:gd name="T6" fmla="*/ 0 w 319"/>
                                        <a:gd name="T7" fmla="*/ 186014 h 545"/>
                                        <a:gd name="T8" fmla="*/ 0 w 319"/>
                                        <a:gd name="T9" fmla="*/ 10113 h 545"/>
                                        <a:gd name="T10" fmla="*/ 10391 w 319"/>
                                        <a:gd name="T11" fmla="*/ 0 h 545"/>
                                        <a:gd name="T12" fmla="*/ 103909 w 319"/>
                                        <a:gd name="T13" fmla="*/ 0 h 545"/>
                                        <a:gd name="T14" fmla="*/ 113942 w 319"/>
                                        <a:gd name="T15" fmla="*/ 10113 h 545"/>
                                        <a:gd name="T16" fmla="*/ 113942 w 319"/>
                                        <a:gd name="T17" fmla="*/ 186014 h 545"/>
                                        <a:gd name="T18" fmla="*/ 103909 w 319"/>
                                        <a:gd name="T19" fmla="*/ 196489 h 545"/>
                                        <a:gd name="T20" fmla="*/ 58404 w 319"/>
                                        <a:gd name="T21" fmla="*/ 186014 h 545"/>
                                        <a:gd name="T22" fmla="*/ 58404 w 319"/>
                                        <a:gd name="T23" fmla="*/ 186014 h 545"/>
                                        <a:gd name="T24" fmla="*/ 63420 w 319"/>
                                        <a:gd name="T25" fmla="*/ 178429 h 545"/>
                                        <a:gd name="T26" fmla="*/ 58404 w 319"/>
                                        <a:gd name="T27" fmla="*/ 173372 h 545"/>
                                        <a:gd name="T28" fmla="*/ 50880 w 319"/>
                                        <a:gd name="T29" fmla="*/ 178429 h 545"/>
                                        <a:gd name="T30" fmla="*/ 58404 w 319"/>
                                        <a:gd name="T31" fmla="*/ 186014 h 545"/>
                                        <a:gd name="T32" fmla="*/ 103909 w 319"/>
                                        <a:gd name="T33" fmla="*/ 20227 h 545"/>
                                        <a:gd name="T34" fmla="*/ 103909 w 319"/>
                                        <a:gd name="T35" fmla="*/ 20227 h 545"/>
                                        <a:gd name="T36" fmla="*/ 101401 w 319"/>
                                        <a:gd name="T37" fmla="*/ 20227 h 545"/>
                                        <a:gd name="T38" fmla="*/ 12899 w 319"/>
                                        <a:gd name="T39" fmla="*/ 20227 h 545"/>
                                        <a:gd name="T40" fmla="*/ 10391 w 319"/>
                                        <a:gd name="T41" fmla="*/ 20227 h 545"/>
                                        <a:gd name="T42" fmla="*/ 10391 w 319"/>
                                        <a:gd name="T43" fmla="*/ 163259 h 545"/>
                                        <a:gd name="T44" fmla="*/ 12899 w 319"/>
                                        <a:gd name="T45" fmla="*/ 163259 h 545"/>
                                        <a:gd name="T46" fmla="*/ 101401 w 319"/>
                                        <a:gd name="T47" fmla="*/ 163259 h 545"/>
                                        <a:gd name="T48" fmla="*/ 103909 w 319"/>
                                        <a:gd name="T49" fmla="*/ 163259 h 545"/>
                                        <a:gd name="T50" fmla="*/ 103909 w 319"/>
                                        <a:gd name="T51" fmla="*/ 20227 h 545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545">
                                          <a:moveTo>
                                            <a:pt x="290" y="544"/>
                                          </a:moveTo>
                                          <a:lnTo>
                                            <a:pt x="290" y="544"/>
                                          </a:lnTo>
                                          <a:cubicBezTo>
                                            <a:pt x="29" y="544"/>
                                            <a:pt x="29" y="544"/>
                                            <a:pt x="29" y="544"/>
                                          </a:cubicBezTo>
                                          <a:cubicBezTo>
                                            <a:pt x="15" y="544"/>
                                            <a:pt x="0" y="530"/>
                                            <a:pt x="0" y="515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7"/>
                                            <a:pt x="15" y="0"/>
                                            <a:pt x="29" y="0"/>
                                          </a:cubicBezTo>
                                          <a:cubicBezTo>
                                            <a:pt x="290" y="0"/>
                                            <a:pt x="290" y="0"/>
                                            <a:pt x="290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18" y="28"/>
                                          </a:cubicBezTo>
                                          <a:cubicBezTo>
                                            <a:pt x="318" y="515"/>
                                            <a:pt x="318" y="515"/>
                                            <a:pt x="318" y="515"/>
                                          </a:cubicBezTo>
                                          <a:cubicBezTo>
                                            <a:pt x="318" y="530"/>
                                            <a:pt x="311" y="544"/>
                                            <a:pt x="290" y="544"/>
                                          </a:cubicBezTo>
                                          <a:close/>
                                          <a:moveTo>
                                            <a:pt x="163" y="515"/>
                                          </a:moveTo>
                                          <a:lnTo>
                                            <a:pt x="163" y="515"/>
                                          </a:lnTo>
                                          <a:cubicBezTo>
                                            <a:pt x="170" y="515"/>
                                            <a:pt x="177" y="508"/>
                                            <a:pt x="177" y="494"/>
                                          </a:cubicBezTo>
                                          <a:cubicBezTo>
                                            <a:pt x="177" y="487"/>
                                            <a:pt x="170" y="480"/>
                                            <a:pt x="163" y="480"/>
                                          </a:cubicBezTo>
                                          <a:cubicBezTo>
                                            <a:pt x="149" y="480"/>
                                            <a:pt x="142" y="487"/>
                                            <a:pt x="142" y="494"/>
                                          </a:cubicBezTo>
                                          <a:cubicBezTo>
                                            <a:pt x="142" y="508"/>
                                            <a:pt x="149" y="515"/>
                                            <a:pt x="163" y="515"/>
                                          </a:cubicBezTo>
                                          <a:close/>
                                          <a:moveTo>
                                            <a:pt x="290" y="56"/>
                                          </a:moveTo>
                                          <a:lnTo>
                                            <a:pt x="290" y="56"/>
                                          </a:lnTo>
                                          <a:cubicBezTo>
                                            <a:pt x="283" y="56"/>
                                            <a:pt x="283" y="56"/>
                                            <a:pt x="283" y="56"/>
                                          </a:cubicBezTo>
                                          <a:cubicBezTo>
                                            <a:pt x="36" y="56"/>
                                            <a:pt x="36" y="56"/>
                                            <a:pt x="36" y="56"/>
                                          </a:cubicBezTo>
                                          <a:cubicBezTo>
                                            <a:pt x="29" y="56"/>
                                            <a:pt x="29" y="56"/>
                                            <a:pt x="29" y="56"/>
                                          </a:cubicBezTo>
                                          <a:cubicBezTo>
                                            <a:pt x="29" y="452"/>
                                            <a:pt x="29" y="452"/>
                                            <a:pt x="29" y="452"/>
                                          </a:cubicBezTo>
                                          <a:cubicBezTo>
                                            <a:pt x="36" y="452"/>
                                            <a:pt x="36" y="452"/>
                                            <a:pt x="36" y="452"/>
                                          </a:cubicBezTo>
                                          <a:cubicBezTo>
                                            <a:pt x="283" y="452"/>
                                            <a:pt x="283" y="452"/>
                                            <a:pt x="283" y="452"/>
                                          </a:cubicBezTo>
                                          <a:cubicBezTo>
                                            <a:pt x="290" y="452"/>
                                            <a:pt x="290" y="452"/>
                                            <a:pt x="290" y="452"/>
                                          </a:cubicBezTo>
                                          <a:lnTo>
                                            <a:pt x="290" y="5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7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0E49C69" id="Freeform 48" o:spid="_x0000_s1026" style="width:8.15pt;height:14.0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319,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" path="m290,544r,c29,544,29,544,29,544,15,544,,530,,515,,28,,28,,28,,7,15,,29,,290,,290,,290,v21,,28,7,28,28c318,515,318,515,318,515v,15,-7,29,-28,29xm163,515r,c170,515,177,508,177,494v,-7,-7,-14,-14,-14c149,480,142,487,142,494v,14,7,21,21,21xm290,56r,c283,56,283,56,283,56,36,56,36,56,36,56v-7,,-7,,-7,c29,452,29,452,29,452v7,,7,,7,c283,452,283,452,283,452v7,,7,,7,l290,56xe" fillcolor="#365f91 [2404]" stroked="f">
                            <v:path o:connecttype="custom" o:connectlocs="33690620,64221258;33690620,64221258;3369094,64221258;0,60797567;0,3305374;3369094,0;33690620,0;36943640,3305374;36943640,60797567;33690620,64221258;18936444,60797567;18936444,60797567;20562792,58318455;18936444,56665604;16496923,58318455;18936444,60797567;33690620,6611074;33690620,6611074;32877446,6611074;4182268,6611074;3369094,6611074;3369094,53360231;4182268,53360231;32877446,53360231;33690620,53360231;33690620,6611074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38" w:type="dxa"/>
                  <w:vAlign w:val="center"/>
                </w:tcPr>
                <w:p w14:paraId="7165DFE4" w14:textId="274C26D7" w:rsidR="005D4DD4" w:rsidRPr="004C07DA" w:rsidRDefault="005D4DD4" w:rsidP="009D6B68">
                  <w:pPr>
                    <w:spacing w:line="276" w:lineRule="auto"/>
                    <w:rPr>
                      <w:rFonts w:cstheme="minorHAnsi"/>
                      <w:b/>
                      <w:color w:val="000000" w:themeColor="text1"/>
                      <w:lang w:val="en-GB"/>
                    </w:rPr>
                  </w:pPr>
                  <w:r w:rsidRPr="004C07DA">
                    <w:rPr>
                      <w:rFonts w:cstheme="minorHAnsi"/>
                      <w:b/>
                      <w:color w:val="000000" w:themeColor="text1"/>
                      <w:lang w:val="en-GB"/>
                    </w:rPr>
                    <w:t>+91-</w:t>
                  </w:r>
                  <w:r w:rsidRPr="004C07DA">
                    <w:rPr>
                      <w:rFonts w:cstheme="minorHAnsi"/>
                      <w:b/>
                      <w:lang w:val="en-GB"/>
                    </w:rPr>
                    <w:t>9886846496</w:t>
                  </w:r>
                </w:p>
              </w:tc>
              <w:tc>
                <w:tcPr>
                  <w:tcW w:w="8098" w:type="dxa"/>
                </w:tcPr>
                <w:p w14:paraId="682ED8F9" w14:textId="5B077F57" w:rsidR="005D4DD4" w:rsidRPr="004C07DA" w:rsidRDefault="005D4DD4" w:rsidP="005D4DD4">
                  <w:pPr>
                    <w:rPr>
                      <w:rFonts w:cstheme="minorHAnsi"/>
                      <w:b/>
                      <w:color w:val="000000" w:themeColor="text1"/>
                      <w:lang w:val="en-GB"/>
                    </w:rPr>
                  </w:pPr>
                  <w:r w:rsidRPr="004C07DA">
                    <w:rPr>
                      <w:rFonts w:cstheme="minorHAnsi"/>
                      <w:b/>
                      <w:color w:val="000000" w:themeColor="text1"/>
                      <w:lang w:val="en-GB"/>
                    </w:rPr>
                    <w:t>LinkedIn</w:t>
                  </w:r>
                  <w:r w:rsidR="00BD40F9">
                    <w:rPr>
                      <w:rFonts w:cstheme="minorHAnsi"/>
                      <w:b/>
                      <w:color w:val="000000" w:themeColor="text1"/>
                      <w:lang w:val="en-GB"/>
                    </w:rPr>
                    <w:t>:</w:t>
                  </w:r>
                  <w:r w:rsidRPr="004C07DA">
                    <w:rPr>
                      <w:rFonts w:cstheme="minorHAnsi"/>
                      <w:b/>
                      <w:color w:val="000000" w:themeColor="text1"/>
                      <w:lang w:val="en-GB"/>
                    </w:rPr>
                    <w:t xml:space="preserve"> www.linkedin.com/in/bindusagar-padhi-4947564a</w:t>
                  </w:r>
                </w:p>
              </w:tc>
            </w:tr>
            <w:tr w:rsidR="005D4DD4" w:rsidRPr="004C07DA" w14:paraId="3E0E2195" w14:textId="6846B181" w:rsidTr="00E31285">
              <w:trPr>
                <w:trHeight w:val="198"/>
              </w:trPr>
              <w:tc>
                <w:tcPr>
                  <w:tcW w:w="522" w:type="dxa"/>
                  <w:vAlign w:val="center"/>
                </w:tcPr>
                <w:p w14:paraId="03B23538" w14:textId="77777777" w:rsidR="005D4DD4" w:rsidRPr="004C07DA" w:rsidRDefault="005D4DD4" w:rsidP="009D6B68">
                  <w:pPr>
                    <w:spacing w:line="276" w:lineRule="auto"/>
                    <w:jc w:val="center"/>
                    <w:rPr>
                      <w:rFonts w:cstheme="minorHAnsi"/>
                      <w:color w:val="FFFFFF" w:themeColor="background1"/>
                      <w:szCs w:val="20"/>
                      <w:lang w:val="en-GB"/>
                    </w:rPr>
                  </w:pPr>
                  <w:r w:rsidRPr="004C07DA">
                    <w:rPr>
                      <w:rFonts w:cstheme="minorHAnsi"/>
                      <w:noProof/>
                      <w:color w:val="FFFFFF" w:themeColor="background1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3A860A59" wp14:editId="3DC65153">
                            <wp:extent cx="166254" cy="115889"/>
                            <wp:effectExtent l="0" t="0" r="5715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66254" cy="115889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75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6FCE29C" id="Freeform 160" o:spid="_x0000_s1026" style="width:13.1pt;height:9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365f91 [2404]" stroked="f">
                            <v:path o:connecttype="custom" o:connectlocs="40743572,19105605;40743572,19105605;58929159,700324;59624881,2800743;59624881,38811448;58929159,41012230;40743572,19105605;695722,700324;695722,700324;2782611,0;56842270,0;58929159,700324;29514373,24007044;695722,700324;695722,41012230;695722,41012230;0,38811448;0,2800743;695722,700324;18980619,19105605;695722,41012230;29514373,29708894;29514373,29708894;37166206,21906348;58929159,41012230;56842270,41712277;2782611,41712277;695722,41012230;21762953,21906348;29514373,29708894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38" w:type="dxa"/>
                  <w:vAlign w:val="center"/>
                </w:tcPr>
                <w:p w14:paraId="66B04ABB" w14:textId="7F7BE8FB" w:rsidR="005D4DD4" w:rsidRPr="004C07DA" w:rsidRDefault="005D4DD4" w:rsidP="005D4DD4">
                  <w:pPr>
                    <w:rPr>
                      <w:rFonts w:cstheme="minorHAnsi"/>
                      <w:b/>
                      <w:lang w:val="en-GB"/>
                    </w:rPr>
                  </w:pPr>
                  <w:r w:rsidRPr="004C07DA">
                    <w:rPr>
                      <w:rFonts w:cstheme="minorHAnsi"/>
                      <w:b/>
                      <w:lang w:val="en-GB"/>
                    </w:rPr>
                    <w:t>sagarpadhi.amex@gmail.com</w:t>
                  </w:r>
                </w:p>
              </w:tc>
              <w:tc>
                <w:tcPr>
                  <w:tcW w:w="8098" w:type="dxa"/>
                </w:tcPr>
                <w:p w14:paraId="7B149506" w14:textId="4FB18A65" w:rsidR="005D4DD4" w:rsidRPr="004C07DA" w:rsidRDefault="005D4DD4" w:rsidP="005D4DD4">
                  <w:pPr>
                    <w:rPr>
                      <w:rFonts w:cstheme="minorHAnsi"/>
                      <w:b/>
                      <w:lang w:val="en-GB"/>
                    </w:rPr>
                  </w:pPr>
                </w:p>
              </w:tc>
            </w:tr>
          </w:tbl>
          <w:p w14:paraId="3F2B26C6" w14:textId="77777777" w:rsidR="00D64277" w:rsidRPr="004C07DA" w:rsidRDefault="00D64277" w:rsidP="00A255E1">
            <w:pPr>
              <w:rPr>
                <w:rFonts w:cstheme="minorHAnsi"/>
                <w:color w:val="FFFFFF" w:themeColor="background1"/>
                <w:sz w:val="18"/>
                <w:szCs w:val="28"/>
                <w:lang w:val="en-GB"/>
              </w:rPr>
            </w:pPr>
          </w:p>
        </w:tc>
        <w:tc>
          <w:tcPr>
            <w:tcW w:w="265" w:type="dxa"/>
            <w:shd w:val="clear" w:color="auto" w:fill="auto"/>
            <w:vAlign w:val="center"/>
          </w:tcPr>
          <w:p w14:paraId="757B4501" w14:textId="03E6951D" w:rsidR="00D64277" w:rsidRPr="004C07DA" w:rsidRDefault="00D64277" w:rsidP="00617E3A">
            <w:pPr>
              <w:rPr>
                <w:rFonts w:cstheme="minorHAnsi"/>
                <w:color w:val="FFFFFF" w:themeColor="background1"/>
                <w:sz w:val="32"/>
                <w:lang w:val="en-GB"/>
              </w:rPr>
            </w:pPr>
          </w:p>
        </w:tc>
      </w:tr>
      <w:tr w:rsidR="00D64277" w:rsidRPr="004C07DA" w14:paraId="14B223F3" w14:textId="77777777" w:rsidTr="006F05A3">
        <w:trPr>
          <w:trHeight w:val="575"/>
        </w:trPr>
        <w:tc>
          <w:tcPr>
            <w:tcW w:w="11520" w:type="dxa"/>
            <w:gridSpan w:val="6"/>
            <w:shd w:val="clear" w:color="auto" w:fill="auto"/>
            <w:vAlign w:val="bottom"/>
          </w:tcPr>
          <w:p w14:paraId="1D4D472B" w14:textId="74642CD3" w:rsidR="00D64277" w:rsidRPr="004C07DA" w:rsidRDefault="00D45F17" w:rsidP="00A255E1">
            <w:pPr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sz w:val="24"/>
              </w:rPr>
              <mc:AlternateContent>
                <mc:Choice Requires="wps">
                  <w:drawing>
                    <wp:inline distT="0" distB="0" distL="0" distR="0" wp14:anchorId="1EDBD85A" wp14:editId="266261D4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4458C9C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365f91 [2404]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000000" w:themeColor="text1"/>
                <w:sz w:val="32"/>
                <w:lang w:val="en-GB"/>
              </w:rPr>
              <w:t xml:space="preserve"> </w:t>
            </w:r>
            <w:r w:rsidR="00D64277"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>PROFILE SUMMARY</w:t>
            </w:r>
            <w:r w:rsidR="00171AA4" w:rsidRPr="004C07DA">
              <w:rPr>
                <w:rFonts w:cstheme="minorHAnsi"/>
                <w:lang w:val="en-GB"/>
              </w:rPr>
              <w:t xml:space="preserve"> </w:t>
            </w:r>
          </w:p>
          <w:p w14:paraId="38AFEE60" w14:textId="0637AAC9" w:rsidR="00D64277" w:rsidRPr="004C07DA" w:rsidRDefault="00D64277" w:rsidP="00A255E1">
            <w:pPr>
              <w:spacing w:line="120" w:lineRule="auto"/>
              <w:rPr>
                <w:rFonts w:cstheme="minorHAnsi"/>
                <w:b/>
                <w:color w:val="FFFFFF" w:themeColor="background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FFFFFF" w:themeColor="background1"/>
                <w:sz w:val="32"/>
              </w:rPr>
              <w:drawing>
                <wp:inline distT="0" distB="0" distL="0" distR="0" wp14:anchorId="0CADD967" wp14:editId="2D5A6B14">
                  <wp:extent cx="7668250" cy="9588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58A3BA" w14:textId="3CA0F53A" w:rsidR="00D64277" w:rsidRPr="004C07DA" w:rsidRDefault="00D64277" w:rsidP="00A255E1">
            <w:pPr>
              <w:rPr>
                <w:rFonts w:cstheme="minorHAnsi"/>
                <w:color w:val="FFFFFF" w:themeColor="background1"/>
                <w:sz w:val="14"/>
                <w:lang w:val="en-GB"/>
              </w:rPr>
            </w:pPr>
          </w:p>
          <w:p w14:paraId="582AA9D7" w14:textId="1B9FEFCF" w:rsidR="00F12886" w:rsidRPr="004C07DA" w:rsidRDefault="005D4DD4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E31285">
              <w:rPr>
                <w:b/>
              </w:rPr>
              <w:t>Regional Sales Manager</w:t>
            </w:r>
            <w:r w:rsidRPr="004C07DA">
              <w:t xml:space="preserve"> </w:t>
            </w:r>
            <w:r w:rsidR="00F12886" w:rsidRPr="004C07DA">
              <w:t xml:space="preserve">with </w:t>
            </w:r>
            <w:r w:rsidR="002355A1">
              <w:rPr>
                <w:b/>
              </w:rPr>
              <w:t>over 14</w:t>
            </w:r>
            <w:r w:rsidR="00F12886" w:rsidRPr="004C07DA">
              <w:rPr>
                <w:b/>
              </w:rPr>
              <w:t xml:space="preserve"> years</w:t>
            </w:r>
            <w:r w:rsidR="00F12886" w:rsidRPr="004C07DA">
              <w:t xml:space="preserve"> of</w:t>
            </w:r>
            <w:r w:rsidRPr="004C07DA">
              <w:t xml:space="preserve"> </w:t>
            </w:r>
            <w:r w:rsidR="00F12886" w:rsidRPr="004C07DA">
              <w:rPr>
                <w:rFonts w:cstheme="minorHAnsi"/>
                <w:lang w:val="en-GB"/>
              </w:rPr>
              <w:t xml:space="preserve">proven record of </w:t>
            </w:r>
            <w:r w:rsidR="00F12886" w:rsidRPr="007A1A44">
              <w:rPr>
                <w:rFonts w:cstheme="minorHAnsi"/>
                <w:b/>
                <w:lang w:val="en-GB"/>
              </w:rPr>
              <w:t>driving revenue numbers</w:t>
            </w:r>
            <w:r w:rsidR="00F12886" w:rsidRPr="004C07DA">
              <w:rPr>
                <w:rFonts w:cstheme="minorHAnsi"/>
                <w:lang w:val="en-GB"/>
              </w:rPr>
              <w:t xml:space="preserve"> to attain business turnaround</w:t>
            </w:r>
            <w:r w:rsidR="00F12886" w:rsidRPr="004C07DA">
              <w:t xml:space="preserve"> </w:t>
            </w:r>
          </w:p>
          <w:p w14:paraId="49D74C2C" w14:textId="5C200295" w:rsidR="00F12886" w:rsidRDefault="00F12886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lang w:val="en-GB"/>
              </w:rPr>
              <w:t xml:space="preserve">Explored untapped markets &amp; business potential, devised </w:t>
            </w:r>
            <w:r w:rsidRPr="004C07DA">
              <w:rPr>
                <w:rFonts w:cstheme="minorHAnsi"/>
                <w:b/>
                <w:lang w:val="en-GB"/>
              </w:rPr>
              <w:t>business expansion strategies</w:t>
            </w:r>
            <w:r w:rsidRPr="004C07DA">
              <w:rPr>
                <w:rFonts w:cstheme="minorHAnsi"/>
                <w:lang w:val="en-GB"/>
              </w:rPr>
              <w:t xml:space="preserve"> for improving visibility and achieving the desired results for the organisation</w:t>
            </w:r>
          </w:p>
          <w:p w14:paraId="603262CA" w14:textId="0FFBACCB" w:rsidR="004B47E8" w:rsidRPr="004C07DA" w:rsidRDefault="004B47E8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ained </w:t>
            </w:r>
            <w:r w:rsidR="00FD67D2">
              <w:rPr>
                <w:rFonts w:cstheme="minorHAnsi"/>
                <w:lang w:val="en-GB"/>
              </w:rPr>
              <w:t xml:space="preserve">rich </w:t>
            </w:r>
            <w:r>
              <w:rPr>
                <w:rFonts w:cstheme="minorHAnsi"/>
                <w:lang w:val="en-GB"/>
              </w:rPr>
              <w:t xml:space="preserve">exposure across </w:t>
            </w:r>
            <w:r w:rsidR="00FD67D2">
              <w:rPr>
                <w:rFonts w:cstheme="minorHAnsi"/>
                <w:lang w:val="en-GB"/>
              </w:rPr>
              <w:t xml:space="preserve">areas like </w:t>
            </w:r>
            <w:r w:rsidRPr="004B47E8">
              <w:rPr>
                <w:rFonts w:cstheme="minorHAnsi"/>
                <w:b/>
                <w:lang w:val="en-GB"/>
              </w:rPr>
              <w:t>Technology (Digital Marketing &amp; Digital Sales), Consumer Cards &amp; Payment Solution</w:t>
            </w:r>
            <w:r w:rsidR="00FD67D2">
              <w:rPr>
                <w:rFonts w:cstheme="minorHAnsi"/>
                <w:b/>
                <w:lang w:val="en-GB"/>
              </w:rPr>
              <w:t xml:space="preserve">s, </w:t>
            </w:r>
            <w:r w:rsidR="007A1A44">
              <w:rPr>
                <w:rFonts w:cstheme="minorHAnsi"/>
                <w:b/>
                <w:lang w:val="en-GB"/>
              </w:rPr>
              <w:t>and Loyalty Program</w:t>
            </w:r>
            <w:r w:rsidR="00FD67D2">
              <w:rPr>
                <w:rFonts w:cstheme="minorHAnsi"/>
                <w:b/>
                <w:lang w:val="en-GB"/>
              </w:rPr>
              <w:t xml:space="preserve"> Solutions</w:t>
            </w:r>
          </w:p>
          <w:p w14:paraId="4B2F30E2" w14:textId="76E2B4AF" w:rsidR="00F12886" w:rsidRPr="004C07DA" w:rsidRDefault="00F12886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lang w:val="en-GB"/>
              </w:rPr>
              <w:t xml:space="preserve">Hands-on experience in developing </w:t>
            </w:r>
            <w:r w:rsidRPr="004C07DA">
              <w:rPr>
                <w:rFonts w:cstheme="minorHAnsi"/>
                <w:b/>
                <w:lang w:val="en-GB"/>
              </w:rPr>
              <w:t>strategic relationships</w:t>
            </w:r>
            <w:r w:rsidRPr="004C07DA">
              <w:rPr>
                <w:rFonts w:cstheme="minorHAnsi"/>
                <w:lang w:val="en-GB"/>
              </w:rPr>
              <w:t xml:space="preserve"> &amp; increasing profitability; </w:t>
            </w:r>
            <w:r w:rsidRPr="004C07DA">
              <w:rPr>
                <w:rFonts w:cstheme="minorHAnsi"/>
                <w:b/>
                <w:lang w:val="en-GB"/>
              </w:rPr>
              <w:t>impacted organizational profitability</w:t>
            </w:r>
            <w:r w:rsidRPr="004C07DA">
              <w:rPr>
                <w:rFonts w:cstheme="minorHAnsi"/>
                <w:lang w:val="en-GB"/>
              </w:rPr>
              <w:t xml:space="preserve"> through tactical management decisions</w:t>
            </w:r>
          </w:p>
          <w:p w14:paraId="072FA990" w14:textId="58149D3A" w:rsidR="00F12886" w:rsidRPr="004C07DA" w:rsidRDefault="00F12886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b/>
                <w:lang w:val="en-GB"/>
              </w:rPr>
              <w:t>Business Accelerator</w:t>
            </w:r>
            <w:r w:rsidRPr="004C07DA">
              <w:rPr>
                <w:rFonts w:cstheme="minorHAnsi"/>
                <w:lang w:val="en-GB"/>
              </w:rPr>
              <w:t xml:space="preserve">, introduced innovative </w:t>
            </w:r>
            <w:r w:rsidR="007A1A44" w:rsidRPr="007A1A44">
              <w:rPr>
                <w:rFonts w:cstheme="minorHAnsi"/>
                <w:lang w:val="en-GB"/>
              </w:rPr>
              <w:t>strategies</w:t>
            </w:r>
            <w:r w:rsidRPr="004C07DA">
              <w:rPr>
                <w:rFonts w:cstheme="minorHAnsi"/>
                <w:lang w:val="en-GB"/>
              </w:rPr>
              <w:t xml:space="preserve"> for</w:t>
            </w:r>
            <w:r w:rsidR="007A1A44">
              <w:rPr>
                <w:rFonts w:cstheme="minorHAnsi"/>
                <w:lang w:val="en-GB"/>
              </w:rPr>
              <w:t xml:space="preserve"> driving business</w:t>
            </w:r>
          </w:p>
          <w:p w14:paraId="1993916E" w14:textId="6F38FF23" w:rsidR="00F12886" w:rsidRPr="004C07DA" w:rsidRDefault="00F12886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lang w:val="en-GB"/>
              </w:rPr>
              <w:t xml:space="preserve">Imparted </w:t>
            </w:r>
            <w:r w:rsidRPr="004C07DA">
              <w:rPr>
                <w:rFonts w:cstheme="minorHAnsi"/>
                <w:b/>
                <w:lang w:val="en-GB"/>
              </w:rPr>
              <w:t>product training</w:t>
            </w:r>
            <w:r w:rsidRPr="004C07DA">
              <w:rPr>
                <w:rFonts w:cstheme="minorHAnsi"/>
                <w:lang w:val="en-GB"/>
              </w:rPr>
              <w:t xml:space="preserve"> to Sales Executives</w:t>
            </w:r>
            <w:r w:rsidR="003A5350">
              <w:rPr>
                <w:rFonts w:cstheme="minorHAnsi"/>
                <w:lang w:val="en-GB"/>
              </w:rPr>
              <w:t>;</w:t>
            </w:r>
            <w:r w:rsidRPr="004C07DA">
              <w:rPr>
                <w:rFonts w:cstheme="minorHAnsi"/>
                <w:lang w:val="en-GB"/>
              </w:rPr>
              <w:t xml:space="preserve"> maintained team integrity, setting highest order of performance</w:t>
            </w:r>
          </w:p>
          <w:p w14:paraId="6DDD5129" w14:textId="631EEC10" w:rsidR="00F12886" w:rsidRPr="004C07DA" w:rsidRDefault="00F12886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lang w:val="en-GB"/>
              </w:rPr>
              <w:t xml:space="preserve">Experience in </w:t>
            </w:r>
            <w:r w:rsidRPr="004C07DA">
              <w:rPr>
                <w:rFonts w:cstheme="minorHAnsi"/>
                <w:b/>
                <w:lang w:val="en-GB"/>
              </w:rPr>
              <w:t>collaborating with multiple teams</w:t>
            </w:r>
            <w:r w:rsidRPr="004C07DA">
              <w:rPr>
                <w:rFonts w:cstheme="minorHAnsi"/>
                <w:lang w:val="en-GB"/>
              </w:rPr>
              <w:t xml:space="preserve"> to provide </w:t>
            </w:r>
            <w:r w:rsidR="00FD67D2">
              <w:rPr>
                <w:rFonts w:cstheme="minorHAnsi"/>
                <w:lang w:val="en-GB"/>
              </w:rPr>
              <w:t>inputs</w:t>
            </w:r>
            <w:r w:rsidRPr="004C07DA">
              <w:rPr>
                <w:rFonts w:cstheme="minorHAnsi"/>
                <w:lang w:val="en-GB"/>
              </w:rPr>
              <w:t>; streamlined KPIs for better decision-making</w:t>
            </w:r>
          </w:p>
          <w:p w14:paraId="66794ACA" w14:textId="77777777" w:rsidR="00521087" w:rsidRPr="004C07DA" w:rsidRDefault="00521087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b/>
                <w:lang w:val="en-GB"/>
              </w:rPr>
              <w:t>Directed cross-functional &amp; cultural teams using motivational leadership</w:t>
            </w:r>
            <w:r w:rsidRPr="004C07DA">
              <w:rPr>
                <w:rFonts w:cstheme="minorHAnsi"/>
                <w:lang w:val="en-GB"/>
              </w:rPr>
              <w:t>; acknowledged for leading, coaching &amp; mentoring team members to achieve resource wise optimization</w:t>
            </w:r>
          </w:p>
          <w:p w14:paraId="169528A6" w14:textId="552B13F0" w:rsidR="003C2F58" w:rsidRPr="004C07DA" w:rsidRDefault="003C2F58" w:rsidP="007A1A44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  <w:rPr>
                <w:rFonts w:cstheme="minorHAnsi"/>
                <w:lang w:val="en-GB"/>
              </w:rPr>
            </w:pPr>
            <w:r w:rsidRPr="004C07DA">
              <w:rPr>
                <w:rFonts w:cstheme="minorHAnsi"/>
                <w:lang w:val="en-GB"/>
              </w:rPr>
              <w:t xml:space="preserve">Excellent </w:t>
            </w:r>
            <w:r w:rsidRPr="004C07DA">
              <w:rPr>
                <w:rFonts w:cstheme="minorHAnsi"/>
                <w:b/>
                <w:lang w:val="en-GB"/>
              </w:rPr>
              <w:t>decision-making, problem-solving skills</w:t>
            </w:r>
            <w:r w:rsidRPr="004C07DA">
              <w:rPr>
                <w:rFonts w:cstheme="minorHAnsi"/>
                <w:lang w:val="en-GB"/>
              </w:rPr>
              <w:t xml:space="preserve"> with honed effective communication and negotiation skills</w:t>
            </w:r>
          </w:p>
          <w:p w14:paraId="3B465831" w14:textId="77777777" w:rsidR="00D64277" w:rsidRPr="004C07DA" w:rsidRDefault="00D64277" w:rsidP="00BF1C2B">
            <w:pPr>
              <w:pStyle w:val="ListParagraph"/>
              <w:ind w:left="360"/>
              <w:jc w:val="both"/>
              <w:rPr>
                <w:rFonts w:cstheme="minorHAnsi"/>
                <w:color w:val="FFFFFF" w:themeColor="background1"/>
                <w:lang w:val="en-GB"/>
              </w:rPr>
            </w:pPr>
          </w:p>
        </w:tc>
      </w:tr>
      <w:tr w:rsidR="00D64277" w:rsidRPr="004C07DA" w14:paraId="643E2789" w14:textId="77777777" w:rsidTr="006F05A3">
        <w:tc>
          <w:tcPr>
            <w:tcW w:w="4500" w:type="dxa"/>
            <w:gridSpan w:val="2"/>
            <w:shd w:val="clear" w:color="auto" w:fill="365F91" w:themeFill="accent1" w:themeFillShade="BF"/>
          </w:tcPr>
          <w:p w14:paraId="1119D415" w14:textId="77777777" w:rsidR="00D64277" w:rsidRPr="004C07DA" w:rsidRDefault="00D45F17" w:rsidP="00667048">
            <w:pPr>
              <w:spacing w:before="40"/>
              <w:rPr>
                <w:rFonts w:cstheme="minorHAnsi"/>
                <w:b/>
                <w:color w:val="FFFFFF" w:themeColor="background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C7A163"/>
                <w:sz w:val="24"/>
              </w:rPr>
              <mc:AlternateContent>
                <mc:Choice Requires="wps">
                  <w:drawing>
                    <wp:inline distT="0" distB="0" distL="0" distR="0" wp14:anchorId="57A90C88" wp14:editId="0B52AE07">
                      <wp:extent cx="254441" cy="195168"/>
                      <wp:effectExtent l="0" t="0" r="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383A756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white [3212]" stroked="f">
                      <v:path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FFFFFF" w:themeColor="background1"/>
                <w:sz w:val="32"/>
                <w:lang w:val="en-GB"/>
              </w:rPr>
              <w:t xml:space="preserve"> </w:t>
            </w:r>
            <w:r w:rsidR="00D64277" w:rsidRPr="004C07DA">
              <w:rPr>
                <w:rFonts w:cstheme="minorHAnsi"/>
                <w:b/>
                <w:color w:val="FFFFFF" w:themeColor="background1"/>
                <w:sz w:val="24"/>
                <w:lang w:val="en-GB"/>
              </w:rPr>
              <w:t>EDUCATION</w:t>
            </w:r>
          </w:p>
          <w:p w14:paraId="26E9E2F3" w14:textId="77777777" w:rsidR="00D64277" w:rsidRPr="004C07DA" w:rsidRDefault="00D64277" w:rsidP="00A255E1">
            <w:pPr>
              <w:spacing w:line="120" w:lineRule="auto"/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000000" w:themeColor="text1"/>
                <w:sz w:val="32"/>
              </w:rPr>
              <w:drawing>
                <wp:inline distT="0" distB="0" distL="0" distR="0" wp14:anchorId="7DEAF63D" wp14:editId="39F58F1A">
                  <wp:extent cx="2602865" cy="71120"/>
                  <wp:effectExtent l="0" t="0" r="698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IN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865" cy="7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440A9" w14:textId="77777777" w:rsidR="006345D0" w:rsidRPr="004C07DA" w:rsidRDefault="006345D0" w:rsidP="006345D0">
            <w:pPr>
              <w:tabs>
                <w:tab w:val="left" w:pos="10800"/>
              </w:tabs>
              <w:spacing w:after="40"/>
              <w:jc w:val="both"/>
              <w:rPr>
                <w:rFonts w:cstheme="minorHAnsi"/>
                <w:color w:val="FFFFFF" w:themeColor="background1"/>
                <w:sz w:val="8"/>
                <w:lang w:val="en-GB"/>
              </w:rPr>
            </w:pPr>
          </w:p>
          <w:p w14:paraId="489A95C3" w14:textId="0AA5844B" w:rsidR="005D4DD4" w:rsidRPr="004C07DA" w:rsidRDefault="005D4DD4" w:rsidP="005D4DD4">
            <w:pPr>
              <w:jc w:val="both"/>
              <w:rPr>
                <w:rFonts w:eastAsia="Tahoma" w:cstheme="minorHAnsi"/>
                <w:b/>
                <w:color w:val="FFFFFF" w:themeColor="background1"/>
                <w:szCs w:val="20"/>
              </w:rPr>
            </w:pPr>
            <w:r w:rsidRPr="004C07DA">
              <w:rPr>
                <w:rFonts w:eastAsia="Tahoma" w:cstheme="minorHAnsi"/>
                <w:b/>
                <w:color w:val="FFFFFF" w:themeColor="background1"/>
                <w:szCs w:val="20"/>
              </w:rPr>
              <w:t>2007</w:t>
            </w:r>
            <w:r w:rsidR="00E43E55">
              <w:rPr>
                <w:rFonts w:eastAsia="Tahoma" w:cstheme="minorHAnsi"/>
                <w:b/>
                <w:color w:val="FFFFFF" w:themeColor="background1"/>
                <w:szCs w:val="20"/>
              </w:rPr>
              <w:t>:</w:t>
            </w:r>
            <w:r w:rsidRPr="004C07DA">
              <w:rPr>
                <w:rFonts w:eastAsia="Tahoma" w:cstheme="minorHAnsi"/>
                <w:b/>
                <w:color w:val="FFFFFF" w:themeColor="background1"/>
                <w:szCs w:val="20"/>
              </w:rPr>
              <w:t xml:space="preserve"> MBMTECH- MBA: Sales &amp; Marketing</w:t>
            </w:r>
          </w:p>
          <w:p w14:paraId="64866822" w14:textId="7C3D4E9F" w:rsidR="009D6B68" w:rsidRPr="007A1A44" w:rsidRDefault="005D4DD4" w:rsidP="005D4DD4">
            <w:pPr>
              <w:jc w:val="both"/>
              <w:rPr>
                <w:rFonts w:eastAsia="Tahoma" w:cstheme="minorHAnsi"/>
                <w:i/>
                <w:color w:val="FFFFFF" w:themeColor="background1"/>
                <w:sz w:val="20"/>
                <w:szCs w:val="20"/>
              </w:rPr>
            </w:pPr>
            <w:r w:rsidRPr="007A1A44">
              <w:rPr>
                <w:rFonts w:eastAsia="Tahoma" w:cstheme="minorHAnsi"/>
                <w:i/>
                <w:color w:val="FFFFFF" w:themeColor="background1"/>
                <w:sz w:val="20"/>
                <w:szCs w:val="20"/>
              </w:rPr>
              <w:t>Institute of Bus</w:t>
            </w:r>
            <w:r w:rsidR="00FD67D2" w:rsidRPr="007A1A44">
              <w:rPr>
                <w:rFonts w:eastAsia="Tahoma" w:cstheme="minorHAnsi"/>
                <w:i/>
                <w:color w:val="FFFFFF" w:themeColor="background1"/>
                <w:sz w:val="20"/>
                <w:szCs w:val="20"/>
              </w:rPr>
              <w:t xml:space="preserve">iness Management &amp; Technology, </w:t>
            </w:r>
            <w:r w:rsidRPr="007A1A44">
              <w:rPr>
                <w:rFonts w:eastAsia="Tahoma" w:cstheme="minorHAnsi"/>
                <w:i/>
                <w:color w:val="FFFFFF" w:themeColor="background1"/>
                <w:sz w:val="20"/>
                <w:szCs w:val="20"/>
              </w:rPr>
              <w:t>Bangalore</w:t>
            </w:r>
          </w:p>
          <w:p w14:paraId="2A6E08AE" w14:textId="77777777" w:rsidR="005D4DD4" w:rsidRPr="004C07DA" w:rsidRDefault="005D4DD4" w:rsidP="005D4DD4">
            <w:pPr>
              <w:jc w:val="both"/>
              <w:rPr>
                <w:rFonts w:eastAsia="Tahoma" w:cstheme="minorHAnsi"/>
                <w:color w:val="FFFFFF" w:themeColor="background1"/>
                <w:szCs w:val="20"/>
              </w:rPr>
            </w:pPr>
          </w:p>
          <w:p w14:paraId="75F77EC7" w14:textId="0AD0E0AE" w:rsidR="005D4DD4" w:rsidRPr="004C07DA" w:rsidRDefault="005D4DD4" w:rsidP="005D4DD4">
            <w:pPr>
              <w:jc w:val="both"/>
              <w:rPr>
                <w:rFonts w:cstheme="minorHAnsi"/>
                <w:b/>
                <w:color w:val="FFFFFF" w:themeColor="background1"/>
                <w:lang w:val="en-GB"/>
              </w:rPr>
            </w:pPr>
            <w:r w:rsidRPr="004C07DA">
              <w:rPr>
                <w:rFonts w:eastAsia="Tahoma" w:cstheme="minorHAnsi"/>
                <w:b/>
                <w:color w:val="FFFFFF" w:themeColor="background1"/>
                <w:szCs w:val="20"/>
              </w:rPr>
              <w:t>2002</w:t>
            </w:r>
            <w:r w:rsidR="00E43E55">
              <w:rPr>
                <w:rFonts w:eastAsia="Tahoma" w:cstheme="minorHAnsi"/>
                <w:b/>
                <w:color w:val="FFFFFF" w:themeColor="background1"/>
                <w:szCs w:val="20"/>
              </w:rPr>
              <w:t>:</w:t>
            </w:r>
            <w:r w:rsidRPr="004C07DA">
              <w:rPr>
                <w:rFonts w:eastAsia="Tahoma" w:cstheme="minorHAnsi"/>
                <w:b/>
                <w:color w:val="FFFFFF" w:themeColor="background1"/>
                <w:szCs w:val="20"/>
              </w:rPr>
              <w:t xml:space="preserve"> </w:t>
            </w:r>
            <w:r w:rsidRPr="004C07DA">
              <w:rPr>
                <w:rFonts w:cstheme="minorHAnsi"/>
                <w:b/>
                <w:color w:val="FFFFFF" w:themeColor="background1"/>
                <w:lang w:val="en-GB"/>
              </w:rPr>
              <w:t>Bachelor of Science</w:t>
            </w:r>
          </w:p>
          <w:p w14:paraId="490D603F" w14:textId="684BF69D" w:rsidR="005D4DD4" w:rsidRPr="004C07DA" w:rsidRDefault="00E31285" w:rsidP="00FD67D2">
            <w:pPr>
              <w:jc w:val="both"/>
              <w:rPr>
                <w:rFonts w:cstheme="minorHAnsi"/>
                <w:i/>
                <w:color w:val="FFFFFF" w:themeColor="background1"/>
                <w:lang w:val="en-GB"/>
              </w:rPr>
            </w:pPr>
            <w:r w:rsidRPr="007A1A44">
              <w:rPr>
                <w:rFonts w:cstheme="minorHAnsi"/>
                <w:i/>
                <w:color w:val="FFFFFF" w:themeColor="background1"/>
                <w:sz w:val="20"/>
                <w:lang w:val="en-GB"/>
              </w:rPr>
              <w:t xml:space="preserve">Municipal  </w:t>
            </w:r>
            <w:r w:rsidR="00BC4AD8" w:rsidRPr="007A1A44">
              <w:rPr>
                <w:rFonts w:cstheme="minorHAnsi"/>
                <w:i/>
                <w:color w:val="FFFFFF" w:themeColor="background1"/>
                <w:sz w:val="20"/>
                <w:lang w:val="en-GB"/>
              </w:rPr>
              <w:t xml:space="preserve">College, </w:t>
            </w:r>
            <w:r w:rsidR="003A5350" w:rsidRPr="007A1A44">
              <w:rPr>
                <w:rFonts w:cstheme="minorHAnsi"/>
                <w:i/>
                <w:color w:val="FFFFFF" w:themeColor="background1"/>
                <w:sz w:val="20"/>
                <w:lang w:val="en-GB"/>
              </w:rPr>
              <w:t>Sambalpur University</w:t>
            </w:r>
            <w:r w:rsidR="00FD67D2" w:rsidRPr="007A1A44">
              <w:rPr>
                <w:rFonts w:cstheme="minorHAnsi"/>
                <w:i/>
                <w:color w:val="FFFFFF" w:themeColor="background1"/>
                <w:sz w:val="20"/>
                <w:lang w:val="en-GB"/>
              </w:rPr>
              <w:t xml:space="preserve">, </w:t>
            </w:r>
            <w:r w:rsidR="005D4DD4" w:rsidRPr="007A1A44">
              <w:rPr>
                <w:rFonts w:cstheme="minorHAnsi"/>
                <w:i/>
                <w:color w:val="FFFFFF" w:themeColor="background1"/>
                <w:sz w:val="20"/>
                <w:lang w:val="en-GB"/>
              </w:rPr>
              <w:t>Rourkela</w:t>
            </w:r>
          </w:p>
        </w:tc>
        <w:tc>
          <w:tcPr>
            <w:tcW w:w="270" w:type="dxa"/>
            <w:shd w:val="clear" w:color="auto" w:fill="auto"/>
          </w:tcPr>
          <w:p w14:paraId="2132270E" w14:textId="77777777" w:rsidR="00D64277" w:rsidRPr="004C07DA" w:rsidRDefault="00D64277" w:rsidP="00A255E1">
            <w:pPr>
              <w:rPr>
                <w:rFonts w:cstheme="minorHAnsi"/>
                <w:color w:val="FFFFFF" w:themeColor="background1"/>
                <w:sz w:val="32"/>
                <w:lang w:val="en-GB"/>
              </w:rPr>
            </w:pPr>
          </w:p>
        </w:tc>
        <w:tc>
          <w:tcPr>
            <w:tcW w:w="6750" w:type="dxa"/>
            <w:gridSpan w:val="3"/>
            <w:shd w:val="clear" w:color="auto" w:fill="auto"/>
          </w:tcPr>
          <w:p w14:paraId="1C111995" w14:textId="77777777" w:rsidR="00D64277" w:rsidRPr="004C07DA" w:rsidRDefault="00D45F17" w:rsidP="00A255E1">
            <w:pPr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C7A163"/>
                <w:sz w:val="24"/>
              </w:rPr>
              <mc:AlternateContent>
                <mc:Choice Requires="wps">
                  <w:drawing>
                    <wp:inline distT="0" distB="0" distL="0" distR="0" wp14:anchorId="24213691" wp14:editId="1D732470">
                      <wp:extent cx="240159" cy="188468"/>
                      <wp:effectExtent l="0" t="0" r="7620" b="2540"/>
                      <wp:docPr id="7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A6A75E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365f91 [2404]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000000" w:themeColor="text1"/>
                <w:sz w:val="32"/>
                <w:lang w:val="en-GB"/>
              </w:rPr>
              <w:t xml:space="preserve"> </w:t>
            </w:r>
            <w:r w:rsidR="00A340B7"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 xml:space="preserve">CORE </w:t>
            </w:r>
            <w:r w:rsidR="00D64277"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>COMPETENCIES</w:t>
            </w:r>
          </w:p>
          <w:p w14:paraId="570F2645" w14:textId="77777777" w:rsidR="00D64277" w:rsidRPr="004C07DA" w:rsidRDefault="00D64277" w:rsidP="00A255E1">
            <w:pPr>
              <w:spacing w:line="120" w:lineRule="auto"/>
              <w:rPr>
                <w:rFonts w:cstheme="minorHAnsi"/>
                <w:b/>
                <w:color w:val="FFFFFF" w:themeColor="background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FFFFFF" w:themeColor="background1"/>
                <w:sz w:val="32"/>
              </w:rPr>
              <w:drawing>
                <wp:inline distT="0" distB="0" distL="0" distR="0" wp14:anchorId="454C271E" wp14:editId="1EB83FC5">
                  <wp:extent cx="4606290" cy="95885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6290" cy="95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3C074B" w14:textId="77777777" w:rsidR="00D64277" w:rsidRPr="004C07DA" w:rsidRDefault="00D64277" w:rsidP="00A255E1">
            <w:pPr>
              <w:rPr>
                <w:rFonts w:cstheme="minorHAnsi"/>
                <w:b/>
                <w:color w:val="FFFFFF" w:themeColor="background1"/>
                <w:sz w:val="10"/>
                <w:szCs w:val="14"/>
                <w:lang w:val="en-GB"/>
              </w:rPr>
            </w:pPr>
          </w:p>
          <w:tbl>
            <w:tblPr>
              <w:tblStyle w:val="TableGrid"/>
              <w:tblW w:w="6765" w:type="dxa"/>
              <w:tblInd w:w="7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20"/>
              <w:gridCol w:w="3345"/>
            </w:tblGrid>
            <w:tr w:rsidR="00521087" w:rsidRPr="004C07DA" w14:paraId="68FC6E91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218C31BA" w14:textId="3234FCFC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Sales &amp; Business Development</w:t>
                  </w:r>
                </w:p>
              </w:tc>
              <w:tc>
                <w:tcPr>
                  <w:tcW w:w="3345" w:type="dxa"/>
                  <w:vAlign w:val="center"/>
                </w:tcPr>
                <w:p w14:paraId="1A5C7B8C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5E16BB36" wp14:editId="291900C1">
                        <wp:extent cx="1588135" cy="95098"/>
                        <wp:effectExtent l="0" t="0" r="0" b="635"/>
                        <wp:docPr id="35" name="Picture 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78784CEA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372AA02C" w14:textId="210DCC26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 xml:space="preserve">Profit Centre Operations </w:t>
                  </w:r>
                </w:p>
              </w:tc>
              <w:tc>
                <w:tcPr>
                  <w:tcW w:w="3345" w:type="dxa"/>
                  <w:vAlign w:val="center"/>
                </w:tcPr>
                <w:p w14:paraId="794F763F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3F3EA270" wp14:editId="60EA709C">
                        <wp:extent cx="1588135" cy="95098"/>
                        <wp:effectExtent l="0" t="0" r="0" b="635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6F305CD2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3A2B9AEE" w14:textId="742993BA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 xml:space="preserve">Sales Planning &amp; Strategy </w:t>
                  </w:r>
                </w:p>
              </w:tc>
              <w:tc>
                <w:tcPr>
                  <w:tcW w:w="3345" w:type="dxa"/>
                  <w:vAlign w:val="center"/>
                </w:tcPr>
                <w:p w14:paraId="35E361EC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1CEF0D48" wp14:editId="19DD3942">
                        <wp:extent cx="1588135" cy="95098"/>
                        <wp:effectExtent l="0" t="0" r="0" b="635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40DEEA11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2D65C612" w14:textId="72144294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 xml:space="preserve">Client Relationship Management </w:t>
                  </w:r>
                </w:p>
              </w:tc>
              <w:tc>
                <w:tcPr>
                  <w:tcW w:w="3345" w:type="dxa"/>
                  <w:vAlign w:val="center"/>
                </w:tcPr>
                <w:p w14:paraId="346C7C07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56EA51FF" wp14:editId="7658863D">
                        <wp:extent cx="1588135" cy="95098"/>
                        <wp:effectExtent l="0" t="0" r="0" b="635"/>
                        <wp:docPr id="36" name="Picture 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3893C102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42C659A1" w14:textId="5946D694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Revenue Generation &amp; Growth</w:t>
                  </w:r>
                </w:p>
              </w:tc>
              <w:tc>
                <w:tcPr>
                  <w:tcW w:w="3345" w:type="dxa"/>
                  <w:vAlign w:val="center"/>
                </w:tcPr>
                <w:p w14:paraId="4E694BF4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3D22D3DD" wp14:editId="7C2688F1">
                        <wp:extent cx="1588135" cy="95098"/>
                        <wp:effectExtent l="0" t="0" r="0" b="63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4D7302AC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17603CC0" w14:textId="762F4863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Stakeholders Management</w:t>
                  </w:r>
                </w:p>
              </w:tc>
              <w:tc>
                <w:tcPr>
                  <w:tcW w:w="3345" w:type="dxa"/>
                  <w:vAlign w:val="center"/>
                </w:tcPr>
                <w:p w14:paraId="62074F1D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6D608693" wp14:editId="2B17AD84">
                        <wp:extent cx="1588135" cy="95098"/>
                        <wp:effectExtent l="0" t="0" r="0" b="63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344D35C2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503A52FB" w14:textId="7FB49AF4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Team / People Management</w:t>
                  </w:r>
                </w:p>
              </w:tc>
              <w:tc>
                <w:tcPr>
                  <w:tcW w:w="3345" w:type="dxa"/>
                  <w:vAlign w:val="center"/>
                </w:tcPr>
                <w:p w14:paraId="688E407F" w14:textId="77777777" w:rsidR="00521087" w:rsidRPr="004C07DA" w:rsidRDefault="00521087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FFFFFF" w:themeColor="background1"/>
                      <w:sz w:val="20"/>
                      <w:lang w:val="en-GB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46685B06" wp14:editId="2C78C641">
                        <wp:extent cx="1588135" cy="95098"/>
                        <wp:effectExtent l="0" t="0" r="0" b="635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1087" w:rsidRPr="004C07DA" w14:paraId="3DFAEB04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1114235A" w14:textId="689EC290" w:rsidR="00521087" w:rsidRPr="007A1A44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Cross-functional Coordination</w:t>
                  </w:r>
                </w:p>
              </w:tc>
              <w:tc>
                <w:tcPr>
                  <w:tcW w:w="3345" w:type="dxa"/>
                  <w:vAlign w:val="center"/>
                </w:tcPr>
                <w:p w14:paraId="4C9CFF4C" w14:textId="751A6EED" w:rsidR="00521087" w:rsidRPr="004C07DA" w:rsidRDefault="00F12886" w:rsidP="006F05A3">
                  <w:pPr>
                    <w:spacing w:line="360" w:lineRule="auto"/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121E7B5A" wp14:editId="366EEBE9">
                        <wp:extent cx="1588135" cy="95098"/>
                        <wp:effectExtent l="0" t="0" r="0" b="635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12886" w:rsidRPr="004C07DA" w14:paraId="1DB54ED6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36A339EE" w14:textId="09626E8F" w:rsidR="00F12886" w:rsidRPr="007A1A44" w:rsidRDefault="00E31285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Strategy Development</w:t>
                  </w:r>
                </w:p>
              </w:tc>
              <w:tc>
                <w:tcPr>
                  <w:tcW w:w="3345" w:type="dxa"/>
                  <w:vAlign w:val="center"/>
                </w:tcPr>
                <w:p w14:paraId="2EF23A5A" w14:textId="34F67915" w:rsidR="00F12886" w:rsidRPr="004C07DA" w:rsidRDefault="00E31285" w:rsidP="006F05A3">
                  <w:pPr>
                    <w:spacing w:line="360" w:lineRule="auto"/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6E8FD778" wp14:editId="1F4A0351">
                        <wp:extent cx="1588135" cy="95098"/>
                        <wp:effectExtent l="0" t="0" r="0" b="635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12886" w:rsidRPr="004C07DA" w14:paraId="6C2CC9EE" w14:textId="77777777" w:rsidTr="006F05A3">
              <w:trPr>
                <w:trHeight w:val="271"/>
              </w:trPr>
              <w:tc>
                <w:tcPr>
                  <w:tcW w:w="3420" w:type="dxa"/>
                  <w:vAlign w:val="center"/>
                </w:tcPr>
                <w:p w14:paraId="4E0ED8BA" w14:textId="5A68F86B" w:rsidR="00F12886" w:rsidRPr="007A1A44" w:rsidRDefault="00E31285" w:rsidP="006F05A3">
                  <w:pPr>
                    <w:spacing w:line="360" w:lineRule="auto"/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</w:pPr>
                  <w:r w:rsidRPr="007A1A44">
                    <w:rPr>
                      <w:rFonts w:ascii="Arial" w:hAnsi="Arial" w:cs="Arial"/>
                      <w:b/>
                      <w:color w:val="000000" w:themeColor="text1"/>
                      <w:sz w:val="20"/>
                      <w:szCs w:val="28"/>
                      <w:lang w:val="en-GB"/>
                    </w:rPr>
                    <w:t>Digital Process Transformation</w:t>
                  </w:r>
                </w:p>
              </w:tc>
              <w:tc>
                <w:tcPr>
                  <w:tcW w:w="3345" w:type="dxa"/>
                  <w:vAlign w:val="center"/>
                </w:tcPr>
                <w:p w14:paraId="2A9D35FC" w14:textId="756E037A" w:rsidR="00F12886" w:rsidRPr="004C07DA" w:rsidRDefault="00E31285" w:rsidP="006F05A3">
                  <w:pPr>
                    <w:spacing w:line="360" w:lineRule="auto"/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</w:pPr>
                  <w:r w:rsidRPr="004C07DA">
                    <w:rPr>
                      <w:rFonts w:ascii="Arial" w:hAnsi="Arial" w:cs="Arial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18886359" wp14:editId="435802E8">
                        <wp:extent cx="1588135" cy="95098"/>
                        <wp:effectExtent l="0" t="0" r="0" b="635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86486" cy="106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41BA963" w14:textId="77777777" w:rsidR="00D64277" w:rsidRPr="004C07DA" w:rsidRDefault="00D64277" w:rsidP="00A255E1">
            <w:pPr>
              <w:rPr>
                <w:rFonts w:cstheme="minorHAnsi"/>
                <w:b/>
                <w:color w:val="FFFFFF" w:themeColor="background1"/>
                <w:sz w:val="18"/>
                <w:lang w:val="en-GB"/>
              </w:rPr>
            </w:pPr>
          </w:p>
        </w:tc>
      </w:tr>
      <w:tr w:rsidR="00D64277" w:rsidRPr="004C07DA" w14:paraId="263EA5D1" w14:textId="77777777" w:rsidTr="006F05A3">
        <w:trPr>
          <w:trHeight w:val="3860"/>
        </w:trPr>
        <w:tc>
          <w:tcPr>
            <w:tcW w:w="11520" w:type="dxa"/>
            <w:gridSpan w:val="6"/>
            <w:shd w:val="clear" w:color="auto" w:fill="auto"/>
            <w:vAlign w:val="bottom"/>
          </w:tcPr>
          <w:p w14:paraId="1C674128" w14:textId="5EA6E381" w:rsidR="00E1665C" w:rsidRPr="004C07DA" w:rsidRDefault="00E1665C" w:rsidP="00E1665C">
            <w:pPr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C7A163"/>
                <w:sz w:val="24"/>
              </w:rPr>
              <mc:AlternateContent>
                <mc:Choice Requires="wpg">
                  <w:drawing>
                    <wp:inline distT="0" distB="0" distL="0" distR="0" wp14:anchorId="0DB86A33" wp14:editId="4188231F">
                      <wp:extent cx="230588" cy="211119"/>
                      <wp:effectExtent l="57150" t="0" r="36195" b="17780"/>
                      <wp:docPr id="37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</wpg:grpSpPr>
                            <wps:wsp>
                              <wps:cNvPr id="38" name="Rectangle 38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9" name="Rectangle 39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0" name="Rectangle 40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1" name="Rectangle 41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2" name="Freeform 42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BF18C8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">
                      <v:rect id="Rectangle 38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" filled="f" stroked="f"/>
                      <v:rect id="Rectangle 39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" filled="f" stroked="f"/>
                      <v:rect id="Rectangle 40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9gC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" filled="f" stroked="f"/>
                      <v:rect id="Rectangle 41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32ZxAAAANsAAAAPAAAAZHJzL2Rvd25yZXYueG1sRI9Ba8JA&#10;FITvhf6H5RV6KbpRRE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HPzfZnEAAAA2wAAAA8A&#10;AAAAAAAAAAAAAAAABwIAAGRycy9kb3ducmV2LnhtbFBLBQYAAAAAAwADALcAAAD4AgAAAAA=&#10;" filled="f" stroked="f"/>
                      <v:shape id="Freeform 42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000000" w:themeColor="text1"/>
                <w:sz w:val="32"/>
                <w:lang w:val="en-GB"/>
              </w:rPr>
              <w:t xml:space="preserve"> </w:t>
            </w:r>
            <w:r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>CAREER TIMELINE</w:t>
            </w:r>
            <w:r w:rsidR="00481E0C"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 xml:space="preserve"> </w:t>
            </w:r>
            <w:r w:rsidR="00AE1355" w:rsidRPr="004C07DA">
              <w:rPr>
                <w:rFonts w:cstheme="minorHAnsi"/>
                <w:lang w:val="en-GB"/>
              </w:rPr>
              <w:t xml:space="preserve"> </w:t>
            </w:r>
          </w:p>
          <w:p w14:paraId="403B5035" w14:textId="731C2D04" w:rsidR="00E1665C" w:rsidRPr="004C07DA" w:rsidRDefault="00E1665C" w:rsidP="00E1665C">
            <w:pPr>
              <w:spacing w:line="120" w:lineRule="auto"/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FFFFFF" w:themeColor="background1"/>
                <w:sz w:val="32"/>
              </w:rPr>
              <w:drawing>
                <wp:inline distT="0" distB="0" distL="0" distR="0" wp14:anchorId="78ED05C4" wp14:editId="752576CB">
                  <wp:extent cx="7668250" cy="95883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80CF54" w14:textId="79CA257D" w:rsidR="00EC21EE" w:rsidRPr="004C07DA" w:rsidRDefault="00EC21EE" w:rsidP="00C43BA8">
            <w:pPr>
              <w:rPr>
                <w:rFonts w:cstheme="minorHAnsi"/>
                <w:b/>
                <w:color w:val="000000" w:themeColor="text1"/>
                <w:sz w:val="12"/>
                <w:lang w:val="en-GB"/>
              </w:rPr>
            </w:pPr>
          </w:p>
          <w:p w14:paraId="6E9EADB1" w14:textId="5EE9A1B4" w:rsidR="00E1665C" w:rsidRPr="004C07DA" w:rsidRDefault="00F211A3" w:rsidP="0004479F">
            <w:pPr>
              <w:ind w:hanging="120"/>
              <w:jc w:val="center"/>
              <w:rPr>
                <w:rFonts w:cstheme="minorHAnsi"/>
                <w:b/>
                <w:color w:val="000000" w:themeColor="text1"/>
                <w:sz w:val="20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4AD5D543" wp14:editId="341582DD">
                      <wp:simplePos x="0" y="0"/>
                      <wp:positionH relativeFrom="column">
                        <wp:posOffset>3910965</wp:posOffset>
                      </wp:positionH>
                      <wp:positionV relativeFrom="paragraph">
                        <wp:posOffset>408940</wp:posOffset>
                      </wp:positionV>
                      <wp:extent cx="1114425" cy="857250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14425" cy="8572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E907C64" w14:textId="0DB7B6C5" w:rsidR="00931B5A" w:rsidRPr="00C624C8" w:rsidRDefault="00F211A3" w:rsidP="00931B5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2EAAB4"/>
                                      <w:sz w:val="16"/>
                                      <w:szCs w:val="20"/>
                                    </w:rPr>
                                  </w:pPr>
                                  <w:r w:rsidRPr="00F211A3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4"/>
                                    </w:rPr>
                                    <w:t>American Express Banking Corp</w:t>
                                  </w:r>
                                  <w:r w:rsidR="00BD40F9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4"/>
                                    </w:rPr>
                                    <w:t>.</w:t>
                                  </w:r>
                                  <w:r w:rsidRPr="00F211A3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4"/>
                                    </w:rPr>
                                    <w:t>, Bangalo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AD5D5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" o:spid="_x0000_s1026" type="#_x0000_t202" style="position:absolute;left:0;text-align:left;margin-left:307.95pt;margin-top:32.2pt;width:87.75pt;height:67.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" filled="f" stroked="f" strokeweight=".5pt">
                      <v:textbox>
                        <w:txbxContent>
                          <w:p w14:paraId="0E907C64" w14:textId="0DB7B6C5" w:rsidR="00931B5A" w:rsidRPr="00C624C8" w:rsidRDefault="00F211A3" w:rsidP="00931B5A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2EAAB4"/>
                                <w:sz w:val="16"/>
                                <w:szCs w:val="20"/>
                              </w:rPr>
                            </w:pPr>
                            <w:r w:rsidRPr="00F211A3"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4"/>
                              </w:rPr>
                              <w:t>American Express Banking Corp</w:t>
                            </w:r>
                            <w:r w:rsidR="00BD40F9"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4"/>
                              </w:rPr>
                              <w:t>.</w:t>
                            </w:r>
                            <w:r w:rsidRPr="00F211A3"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4"/>
                              </w:rPr>
                              <w:t>, Bangalo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4CB2DAAE" wp14:editId="47201CA8">
                      <wp:simplePos x="0" y="0"/>
                      <wp:positionH relativeFrom="column">
                        <wp:posOffset>2082800</wp:posOffset>
                      </wp:positionH>
                      <wp:positionV relativeFrom="paragraph">
                        <wp:posOffset>410845</wp:posOffset>
                      </wp:positionV>
                      <wp:extent cx="1038225" cy="800100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38225" cy="800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C52BB0" w14:textId="1A19EF46" w:rsidR="00931B5A" w:rsidRPr="00C624C8" w:rsidRDefault="00F211A3" w:rsidP="00931B5A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2EAAB4"/>
                                      <w:sz w:val="18"/>
                                      <w:szCs w:val="16"/>
                                    </w:rPr>
                                  </w:pPr>
                                  <w:r w:rsidRPr="00F211A3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18"/>
                                      <w:szCs w:val="16"/>
                                    </w:rPr>
                                    <w:t>ABN AMRO Bank, Bangalore, Karnatak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B2DAAE" id="Text Box 21" o:spid="_x0000_s1027" type="#_x0000_t202" style="position:absolute;left:0;text-align:left;margin-left:164pt;margin-top:32.35pt;width:81.75pt;height:6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" filled="f" stroked="f" strokeweight=".5pt">
                      <v:textbox>
                        <w:txbxContent>
                          <w:p w14:paraId="4FC52BB0" w14:textId="1A19EF46" w:rsidR="00931B5A" w:rsidRPr="00C624C8" w:rsidRDefault="00F211A3" w:rsidP="00931B5A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2EAAB4"/>
                                <w:sz w:val="18"/>
                                <w:szCs w:val="16"/>
                              </w:rPr>
                            </w:pPr>
                            <w:r w:rsidRPr="00F211A3">
                              <w:rPr>
                                <w:rFonts w:cstheme="minorHAnsi"/>
                                <w:b/>
                                <w:color w:val="1F497D" w:themeColor="text2"/>
                                <w:sz w:val="18"/>
                                <w:szCs w:val="16"/>
                              </w:rPr>
                              <w:t>ABN AMRO Bank, Bangalore, Karnatak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D1FD1" w:rsidRPr="004C07DA">
              <w:rPr>
                <w:rFonts w:cstheme="minorHAnsi"/>
                <w:b/>
                <w:noProof/>
                <w:color w:val="000000" w:themeColor="text1"/>
                <w:sz w:val="20"/>
              </w:rPr>
              <w:drawing>
                <wp:inline distT="0" distB="0" distL="0" distR="0" wp14:anchorId="7D4DFB33" wp14:editId="24FF2214">
                  <wp:extent cx="3636645" cy="1457325"/>
                  <wp:effectExtent l="0" t="0" r="1905" b="9525"/>
                  <wp:docPr id="242" name="Picture 2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AUG NEW TIMELINE 3-5.png"/>
                          <pic:cNvPicPr/>
                        </pic:nvPicPr>
                        <pic:blipFill rotWithShape="1">
                          <a:blip r:embed="rId9" cstate="print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164"/>
                          <a:stretch/>
                        </pic:blipFill>
                        <pic:spPr bwMode="auto">
                          <a:xfrm>
                            <a:off x="0" y="0"/>
                            <a:ext cx="3707650" cy="14857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87A59E2" w14:textId="17CD34BE" w:rsidR="00E1665C" w:rsidRPr="004C07DA" w:rsidRDefault="00F211A3" w:rsidP="00A255E1">
            <w:pPr>
              <w:rPr>
                <w:rFonts w:cstheme="minorHAnsi"/>
                <w:b/>
                <w:color w:val="000000" w:themeColor="text1"/>
                <w:sz w:val="20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7AF9B345" wp14:editId="0CBD2601">
                      <wp:simplePos x="0" y="0"/>
                      <wp:positionH relativeFrom="column">
                        <wp:posOffset>3842385</wp:posOffset>
                      </wp:positionH>
                      <wp:positionV relativeFrom="paragraph">
                        <wp:posOffset>73025</wp:posOffset>
                      </wp:positionV>
                      <wp:extent cx="1047750" cy="245745"/>
                      <wp:effectExtent l="0" t="0" r="0" b="1905"/>
                      <wp:wrapNone/>
                      <wp:docPr id="235" name="Text Box 2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0" cy="24574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DD703B" w14:textId="5D4E0A05" w:rsidR="00EC21EE" w:rsidRPr="003C2F58" w:rsidRDefault="00171AA4" w:rsidP="006E61D1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</w:pPr>
                                  <w:r w:rsidRPr="003C2F58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  <w:t xml:space="preserve">Since </w:t>
                                  </w:r>
                                  <w:r w:rsidR="00E31285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  <w:t>20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F9B345" id="Text Box 235" o:spid="_x0000_s1028" type="#_x0000_t202" style="position:absolute;margin-left:302.55pt;margin-top:5.75pt;width:82.5pt;height:19.3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" filled="f" stroked="f" strokeweight=".5pt">
                      <v:textbox>
                        <w:txbxContent>
                          <w:p w14:paraId="56DD703B" w14:textId="5D4E0A05" w:rsidR="00EC21EE" w:rsidRPr="003C2F58" w:rsidRDefault="00171AA4" w:rsidP="006E61D1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 w:rsidRPr="003C2F58"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  <w:t xml:space="preserve">Since </w:t>
                            </w:r>
                            <w:r w:rsidR="00E31285"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  <w:t>200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624C8" w:rsidRPr="004C07DA">
              <w:rPr>
                <w:rFonts w:cstheme="minorHAnsi"/>
                <w:b/>
                <w:noProof/>
                <w:color w:val="000000" w:themeColor="text1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3B0A27D1" wp14:editId="3087474A">
                      <wp:simplePos x="0" y="0"/>
                      <wp:positionH relativeFrom="column">
                        <wp:posOffset>1824990</wp:posOffset>
                      </wp:positionH>
                      <wp:positionV relativeFrom="paragraph">
                        <wp:posOffset>31115</wp:posOffset>
                      </wp:positionV>
                      <wp:extent cx="1360170" cy="236220"/>
                      <wp:effectExtent l="0" t="0" r="0" b="0"/>
                      <wp:wrapNone/>
                      <wp:docPr id="234" name="Text Box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60170" cy="2362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3D809" w14:textId="4AAD7AE2" w:rsidR="00EC21EE" w:rsidRPr="003C2F58" w:rsidRDefault="00F211A3" w:rsidP="006E61D1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  <w:t xml:space="preserve">2007 </w:t>
                                  </w:r>
                                  <w:r w:rsidR="006E61D1"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color w:val="1F497D" w:themeColor="text2"/>
                                      <w:sz w:val="20"/>
                                      <w:szCs w:val="20"/>
                                    </w:rPr>
                                    <w:t>200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0A27D1" id="Text Box 234" o:spid="_x0000_s1029" type="#_x0000_t202" style="position:absolute;margin-left:143.7pt;margin-top:2.45pt;width:107.1pt;height:18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" filled="f" stroked="f" strokeweight=".5pt">
                      <v:textbox>
                        <w:txbxContent>
                          <w:p w14:paraId="1473D809" w14:textId="4AAD7AE2" w:rsidR="00EC21EE" w:rsidRPr="003C2F58" w:rsidRDefault="00F211A3" w:rsidP="006E61D1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  <w:t xml:space="preserve">2007 </w:t>
                            </w:r>
                            <w:r w:rsidR="006E61D1"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  <w:t xml:space="preserve">- </w:t>
                            </w:r>
                            <w:r>
                              <w:rPr>
                                <w:rFonts w:cstheme="minorHAnsi"/>
                                <w:b/>
                                <w:color w:val="1F497D" w:themeColor="text2"/>
                                <w:sz w:val="20"/>
                                <w:szCs w:val="20"/>
                              </w:rPr>
                              <w:t>200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8D7133B" w14:textId="070E0398" w:rsidR="00E1665C" w:rsidRPr="004C07DA" w:rsidRDefault="00E1665C" w:rsidP="00A255E1">
            <w:pPr>
              <w:rPr>
                <w:rFonts w:cstheme="minorHAnsi"/>
                <w:b/>
                <w:color w:val="000000" w:themeColor="text1"/>
                <w:sz w:val="20"/>
                <w:lang w:val="en-GB"/>
              </w:rPr>
            </w:pPr>
          </w:p>
          <w:p w14:paraId="1E09C05D" w14:textId="4DE460EE" w:rsidR="00EC21EE" w:rsidRPr="004C07DA" w:rsidRDefault="00EC21EE" w:rsidP="00A255E1">
            <w:pPr>
              <w:rPr>
                <w:rFonts w:cstheme="minorHAnsi"/>
                <w:b/>
                <w:color w:val="000000" w:themeColor="text1"/>
                <w:lang w:val="en-GB"/>
              </w:rPr>
            </w:pPr>
          </w:p>
          <w:p w14:paraId="4D677828" w14:textId="77777777" w:rsidR="006E61D1" w:rsidRPr="004C07DA" w:rsidRDefault="006E61D1" w:rsidP="00A255E1">
            <w:pPr>
              <w:rPr>
                <w:rFonts w:cstheme="minorHAnsi"/>
                <w:b/>
                <w:color w:val="000000" w:themeColor="text1"/>
                <w:lang w:val="en-GB"/>
              </w:rPr>
            </w:pPr>
          </w:p>
          <w:p w14:paraId="772561E9" w14:textId="060D10EB" w:rsidR="00D64277" w:rsidRPr="004C07DA" w:rsidRDefault="00D45F17" w:rsidP="00A255E1">
            <w:pPr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C7A163"/>
                <w:sz w:val="24"/>
              </w:rPr>
              <mc:AlternateContent>
                <mc:Choice Requires="wps">
                  <w:drawing>
                    <wp:inline distT="0" distB="0" distL="0" distR="0" wp14:anchorId="5B9F669C" wp14:editId="254E017C">
                      <wp:extent cx="247373" cy="212235"/>
                      <wp:effectExtent l="0" t="0" r="635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5EF9D2E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5f91 [2404]" stroked="f">
                      <v:path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000000" w:themeColor="text1"/>
                <w:sz w:val="32"/>
                <w:lang w:val="en-GB"/>
              </w:rPr>
              <w:t xml:space="preserve"> </w:t>
            </w:r>
            <w:r w:rsidR="00EB172E"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>WORK</w:t>
            </w:r>
            <w:r w:rsidR="00D64277"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 xml:space="preserve"> EXPERIENCE</w:t>
            </w:r>
            <w:r w:rsidR="00C63E9D" w:rsidRPr="004C07DA">
              <w:rPr>
                <w:rFonts w:cstheme="minorHAnsi"/>
                <w:sz w:val="18"/>
                <w:lang w:val="en-GB"/>
              </w:rPr>
              <w:t xml:space="preserve"> </w:t>
            </w:r>
          </w:p>
          <w:p w14:paraId="702A1556" w14:textId="38AE0F5C" w:rsidR="00D64277" w:rsidRPr="004C07DA" w:rsidRDefault="00D64277" w:rsidP="00A255E1">
            <w:pPr>
              <w:spacing w:line="120" w:lineRule="auto"/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FFFFFF" w:themeColor="background1"/>
                <w:sz w:val="32"/>
              </w:rPr>
              <w:drawing>
                <wp:inline distT="0" distB="0" distL="0" distR="0" wp14:anchorId="0FFBBF88" wp14:editId="6187CC57">
                  <wp:extent cx="7668250" cy="95883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818173" w14:textId="59F78231" w:rsidR="00D64277" w:rsidRPr="004C07DA" w:rsidRDefault="00D64277" w:rsidP="00A255E1">
            <w:pPr>
              <w:rPr>
                <w:rFonts w:cstheme="minorHAnsi"/>
                <w:b/>
                <w:color w:val="000000" w:themeColor="text1"/>
                <w:sz w:val="10"/>
                <w:szCs w:val="12"/>
                <w:lang w:val="en-GB"/>
              </w:rPr>
            </w:pPr>
          </w:p>
          <w:p w14:paraId="498C519E" w14:textId="7044CF1E" w:rsidR="00C624C8" w:rsidRPr="004C07DA" w:rsidRDefault="00C624C8" w:rsidP="00C624C8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sz w:val="14"/>
                <w:lang w:val="en-GB"/>
              </w:rPr>
            </w:pPr>
          </w:p>
          <w:p w14:paraId="64BE5C34" w14:textId="3676F8DD" w:rsidR="00E534FE" w:rsidRPr="004C07DA" w:rsidRDefault="00197560" w:rsidP="00F12886">
            <w:pPr>
              <w:shd w:val="clear" w:color="auto" w:fill="DBE5F1" w:themeFill="accent1" w:themeFillTint="33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</w:rPr>
            </w:pPr>
            <w:r w:rsidRPr="004C07DA">
              <w:rPr>
                <w:b/>
              </w:rPr>
              <w:t>S</w:t>
            </w:r>
            <w:r w:rsidR="005D4DD4" w:rsidRPr="004C07DA">
              <w:rPr>
                <w:b/>
              </w:rPr>
              <w:t>e</w:t>
            </w:r>
            <w:r w:rsidR="00F211A3" w:rsidRPr="004C07DA">
              <w:rPr>
                <w:b/>
              </w:rPr>
              <w:t>p</w:t>
            </w:r>
            <w:r w:rsidR="005D4DD4" w:rsidRPr="004C07DA">
              <w:rPr>
                <w:b/>
              </w:rPr>
              <w:t xml:space="preserve"> </w:t>
            </w:r>
            <w:r w:rsidR="00E534FE" w:rsidRPr="004C07DA">
              <w:rPr>
                <w:b/>
              </w:rPr>
              <w:t>2018</w:t>
            </w:r>
            <w:r w:rsidR="005D4DD4" w:rsidRPr="004C07DA">
              <w:rPr>
                <w:b/>
              </w:rPr>
              <w:t xml:space="preserve"> till date </w:t>
            </w:r>
            <w:r w:rsidR="00F211A3" w:rsidRPr="004C07DA">
              <w:rPr>
                <w:b/>
              </w:rPr>
              <w:tab/>
            </w:r>
            <w:r w:rsidR="005D4DD4" w:rsidRPr="004C07DA">
              <w:rPr>
                <w:b/>
              </w:rPr>
              <w:t xml:space="preserve">Regional Sales Manager </w:t>
            </w:r>
            <w:r w:rsidR="00F211A3" w:rsidRPr="004C07DA">
              <w:rPr>
                <w:b/>
              </w:rPr>
              <w:t xml:space="preserve">at </w:t>
            </w:r>
            <w:r w:rsidR="005D4DD4" w:rsidRPr="004C07DA">
              <w:rPr>
                <w:b/>
              </w:rPr>
              <w:t>American E</w:t>
            </w:r>
            <w:r w:rsidR="00F211A3" w:rsidRPr="004C07DA">
              <w:rPr>
                <w:b/>
              </w:rPr>
              <w:t>xpress Banking Corp</w:t>
            </w:r>
            <w:r w:rsidR="009F0CD0">
              <w:rPr>
                <w:b/>
              </w:rPr>
              <w:t>.</w:t>
            </w:r>
            <w:r w:rsidR="00F211A3" w:rsidRPr="004C07DA">
              <w:rPr>
                <w:b/>
              </w:rPr>
              <w:t>, Bangalore</w:t>
            </w:r>
          </w:p>
          <w:p w14:paraId="38B21436" w14:textId="77777777" w:rsidR="00F211A3" w:rsidRPr="004C07DA" w:rsidRDefault="00F211A3" w:rsidP="00E534FE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lang w:val="en-GB"/>
              </w:rPr>
            </w:pPr>
          </w:p>
          <w:p w14:paraId="34A05A31" w14:textId="64F8D28B" w:rsidR="00E534FE" w:rsidRPr="004C07DA" w:rsidRDefault="00E534FE" w:rsidP="00E534FE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szCs w:val="20"/>
                <w:lang w:val="en-GB" w:eastAsia="en-GB"/>
              </w:rPr>
            </w:pPr>
            <w:r w:rsidRPr="004C07DA">
              <w:rPr>
                <w:rFonts w:cstheme="minorHAnsi"/>
                <w:b/>
                <w:lang w:val="en-GB"/>
              </w:rPr>
              <w:t xml:space="preserve">Key Result Areas: </w:t>
            </w:r>
          </w:p>
          <w:p w14:paraId="4E40D3F7" w14:textId="64DCD9B5" w:rsidR="00F12886" w:rsidRPr="004C07DA" w:rsidRDefault="00F12886" w:rsidP="00F12886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rPr>
                <w:rFonts w:cstheme="minorHAnsi"/>
                <w:szCs w:val="20"/>
                <w:lang w:val="en-GB" w:eastAsia="en-GB"/>
              </w:rPr>
              <w:t xml:space="preserve">Managing </w:t>
            </w:r>
            <w:r w:rsidR="007A1A44">
              <w:rPr>
                <w:rFonts w:cstheme="minorHAnsi"/>
                <w:szCs w:val="20"/>
                <w:lang w:val="en-GB" w:eastAsia="en-GB"/>
              </w:rPr>
              <w:t xml:space="preserve">entire </w:t>
            </w:r>
            <w:r w:rsidRPr="004C07DA">
              <w:rPr>
                <w:rFonts w:cstheme="minorHAnsi"/>
                <w:szCs w:val="20"/>
                <w:lang w:val="en-GB" w:eastAsia="en-GB"/>
              </w:rPr>
              <w:t>business in South India; driving sales management and profit-oriented decision-makings</w:t>
            </w:r>
          </w:p>
          <w:p w14:paraId="28108911" w14:textId="77777777" w:rsidR="00F12886" w:rsidRPr="004C07DA" w:rsidRDefault="00F12886" w:rsidP="00F12886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rPr>
                <w:rFonts w:cstheme="minorHAnsi"/>
                <w:szCs w:val="20"/>
                <w:lang w:val="en-GB" w:eastAsia="en-GB"/>
              </w:rPr>
              <w:t>Formulating annual sales plan and implementing sales strategy for attaining desired business targets</w:t>
            </w:r>
          </w:p>
          <w:p w14:paraId="78A471AF" w14:textId="77777777" w:rsidR="00BC4AD8" w:rsidRDefault="00F12886" w:rsidP="00F12886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rPr>
                <w:rFonts w:cstheme="minorHAnsi"/>
                <w:szCs w:val="20"/>
                <w:lang w:val="en-GB" w:eastAsia="en-GB"/>
              </w:rPr>
              <w:t>Establishing relationship with customers and negotiating for techno-commercial finalizations</w:t>
            </w:r>
          </w:p>
          <w:p w14:paraId="1D671EF4" w14:textId="5F3B9592" w:rsidR="00F12886" w:rsidRPr="004C07DA" w:rsidRDefault="00BC4AD8" w:rsidP="00F12886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>
              <w:rPr>
                <w:rFonts w:cstheme="minorHAnsi"/>
                <w:szCs w:val="20"/>
                <w:lang w:val="en-GB" w:eastAsia="en-GB"/>
              </w:rPr>
              <w:t>G</w:t>
            </w:r>
            <w:r w:rsidR="00F12886" w:rsidRPr="004C07DA">
              <w:rPr>
                <w:rFonts w:cstheme="minorHAnsi"/>
                <w:szCs w:val="20"/>
                <w:lang w:val="en-GB" w:eastAsia="en-GB"/>
              </w:rPr>
              <w:t xml:space="preserve">enerating new sales </w:t>
            </w:r>
            <w:r>
              <w:rPr>
                <w:rFonts w:cstheme="minorHAnsi"/>
                <w:szCs w:val="20"/>
                <w:lang w:val="en-GB" w:eastAsia="en-GB"/>
              </w:rPr>
              <w:t>and steering revenue generation</w:t>
            </w:r>
          </w:p>
          <w:p w14:paraId="7AB9992D" w14:textId="1953617E" w:rsidR="00F211A3" w:rsidRPr="004C07DA" w:rsidRDefault="00F211A3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Spearheading </w:t>
            </w:r>
            <w:r w:rsidR="00BC4AD8">
              <w:t xml:space="preserve">key </w:t>
            </w:r>
            <w:r w:rsidR="005D4DD4" w:rsidRPr="004C07DA">
              <w:t>account dev</w:t>
            </w:r>
            <w:r w:rsidR="00BC4AD8">
              <w:t>elopment through SAAS products</w:t>
            </w:r>
          </w:p>
          <w:p w14:paraId="51E797DB" w14:textId="0798EDD7" w:rsidR="00F211A3" w:rsidRPr="004C07DA" w:rsidRDefault="00F211A3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Driving </w:t>
            </w:r>
            <w:r w:rsidR="005D4DD4" w:rsidRPr="004C07DA">
              <w:t>marketing campaign, implementation of payment solution, general &amp; health insurance sales</w:t>
            </w:r>
          </w:p>
          <w:p w14:paraId="4205D8E9" w14:textId="77777777" w:rsidR="00E31285" w:rsidRDefault="00E31285" w:rsidP="00F211A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</w:rPr>
            </w:pPr>
          </w:p>
          <w:p w14:paraId="090223A2" w14:textId="77C0FF0F" w:rsidR="00F211A3" w:rsidRPr="004C07DA" w:rsidRDefault="00F211A3" w:rsidP="007A1A44">
            <w:p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szCs w:val="20"/>
                <w:lang w:val="en-GB" w:eastAsia="en-GB"/>
              </w:rPr>
            </w:pPr>
            <w:r w:rsidRPr="004C07DA">
              <w:rPr>
                <w:b/>
              </w:rPr>
              <w:t>Highlights</w:t>
            </w:r>
            <w:r w:rsidRPr="004C07DA">
              <w:rPr>
                <w:rFonts w:cstheme="minorHAnsi"/>
                <w:b/>
                <w:lang w:val="en-GB"/>
              </w:rPr>
              <w:t>:</w:t>
            </w:r>
          </w:p>
          <w:p w14:paraId="69A1206E" w14:textId="4111DFFB" w:rsidR="00F211A3" w:rsidRPr="004C07DA" w:rsidRDefault="005D4DD4" w:rsidP="007A1A44">
            <w:pPr>
              <w:pStyle w:val="ListParagraph"/>
              <w:numPr>
                <w:ilvl w:val="0"/>
                <w:numId w:val="27"/>
              </w:num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Outperformed bulk sourcing deals for </w:t>
            </w:r>
            <w:r w:rsidRPr="007A1A44">
              <w:rPr>
                <w:b/>
              </w:rPr>
              <w:t xml:space="preserve">Digital </w:t>
            </w:r>
            <w:r w:rsidR="00F211A3" w:rsidRPr="007A1A44">
              <w:rPr>
                <w:b/>
              </w:rPr>
              <w:t xml:space="preserve">Sales </w:t>
            </w:r>
            <w:r w:rsidRPr="007A1A44">
              <w:rPr>
                <w:b/>
              </w:rPr>
              <w:t xml:space="preserve">and </w:t>
            </w:r>
            <w:r w:rsidR="00F211A3" w:rsidRPr="007A1A44">
              <w:rPr>
                <w:b/>
              </w:rPr>
              <w:t>On</w:t>
            </w:r>
            <w:r w:rsidR="009F0CD0" w:rsidRPr="007A1A44">
              <w:rPr>
                <w:b/>
              </w:rPr>
              <w:t>-</w:t>
            </w:r>
            <w:r w:rsidR="00F211A3" w:rsidRPr="007A1A44">
              <w:rPr>
                <w:b/>
              </w:rPr>
              <w:t>boarding</w:t>
            </w:r>
            <w:r w:rsidRPr="007A1A44">
              <w:rPr>
                <w:b/>
              </w:rPr>
              <w:t xml:space="preserve">, </w:t>
            </w:r>
            <w:r w:rsidR="00E31285" w:rsidRPr="007A1A44">
              <w:rPr>
                <w:b/>
              </w:rPr>
              <w:t>Corporate Sales &amp; Consumer Sales</w:t>
            </w:r>
            <w:r w:rsidR="00E31285" w:rsidRPr="004C07DA">
              <w:t xml:space="preserve"> </w:t>
            </w:r>
            <w:r w:rsidRPr="004C07DA">
              <w:t xml:space="preserve">with Microsoft, TCS, IBM, Siemens, GMR, LG, Accenture, First American, Schneider, </w:t>
            </w:r>
            <w:proofErr w:type="spellStart"/>
            <w:r w:rsidRPr="004C07DA">
              <w:t>Altisource</w:t>
            </w:r>
            <w:proofErr w:type="spellEnd"/>
            <w:r w:rsidRPr="004C07DA">
              <w:t xml:space="preserve">, </w:t>
            </w:r>
            <w:proofErr w:type="spellStart"/>
            <w:r w:rsidRPr="004C07DA">
              <w:t>Tejas</w:t>
            </w:r>
            <w:proofErr w:type="spellEnd"/>
            <w:r w:rsidRPr="004C07DA">
              <w:t xml:space="preserve"> Network </w:t>
            </w:r>
          </w:p>
          <w:p w14:paraId="1AAC1E85" w14:textId="6C1CA3D9" w:rsidR="00F211A3" w:rsidRPr="004C07DA" w:rsidRDefault="00F211A3" w:rsidP="007A1A44">
            <w:pPr>
              <w:pStyle w:val="ListParagraph"/>
              <w:numPr>
                <w:ilvl w:val="0"/>
                <w:numId w:val="27"/>
              </w:num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>C</w:t>
            </w:r>
            <w:r w:rsidR="005D4DD4" w:rsidRPr="004C07DA">
              <w:t xml:space="preserve">onducted </w:t>
            </w:r>
            <w:r w:rsidR="005D4DD4" w:rsidRPr="007A1A44">
              <w:rPr>
                <w:b/>
              </w:rPr>
              <w:t xml:space="preserve">Venue </w:t>
            </w:r>
            <w:r w:rsidRPr="007A1A44">
              <w:rPr>
                <w:b/>
              </w:rPr>
              <w:t xml:space="preserve">Sales </w:t>
            </w:r>
            <w:r w:rsidR="005D4DD4" w:rsidRPr="007A1A44">
              <w:rPr>
                <w:b/>
              </w:rPr>
              <w:t xml:space="preserve">and </w:t>
            </w:r>
            <w:r w:rsidRPr="007A1A44">
              <w:rPr>
                <w:b/>
              </w:rPr>
              <w:t>Digital On</w:t>
            </w:r>
            <w:r w:rsidR="009F0CD0" w:rsidRPr="007A1A44">
              <w:rPr>
                <w:b/>
              </w:rPr>
              <w:t>-</w:t>
            </w:r>
            <w:r w:rsidRPr="007A1A44">
              <w:rPr>
                <w:b/>
              </w:rPr>
              <w:t>boarding</w:t>
            </w:r>
            <w:r w:rsidRPr="004C07DA">
              <w:t xml:space="preserve"> </w:t>
            </w:r>
            <w:r w:rsidR="005D4DD4" w:rsidRPr="004C07DA">
              <w:t xml:space="preserve">with multiple malls, </w:t>
            </w:r>
            <w:r w:rsidR="009F0CD0" w:rsidRPr="004C07DA">
              <w:t>airport</w:t>
            </w:r>
            <w:r w:rsidR="005D4DD4" w:rsidRPr="004C07DA">
              <w:t xml:space="preserve">, few posh apartments </w:t>
            </w:r>
          </w:p>
          <w:p w14:paraId="18B80BF3" w14:textId="51553372" w:rsidR="00F211A3" w:rsidRPr="004C07DA" w:rsidRDefault="005D4DD4" w:rsidP="007A1A44">
            <w:pPr>
              <w:pStyle w:val="ListParagraph"/>
              <w:numPr>
                <w:ilvl w:val="0"/>
                <w:numId w:val="27"/>
              </w:num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Part </w:t>
            </w:r>
            <w:r w:rsidR="00F211A3" w:rsidRPr="004C07DA">
              <w:t xml:space="preserve">of </w:t>
            </w:r>
            <w:r w:rsidRPr="007A1A44">
              <w:rPr>
                <w:b/>
              </w:rPr>
              <w:t xml:space="preserve">multiple product </w:t>
            </w:r>
            <w:r w:rsidR="00E31285" w:rsidRPr="007A1A44">
              <w:rPr>
                <w:b/>
              </w:rPr>
              <w:t xml:space="preserve">launch </w:t>
            </w:r>
            <w:r w:rsidRPr="007A1A44">
              <w:rPr>
                <w:b/>
              </w:rPr>
              <w:t>and digital transformation</w:t>
            </w:r>
            <w:r w:rsidRPr="004C07DA">
              <w:t xml:space="preserve"> of complete sales and service process</w:t>
            </w:r>
          </w:p>
          <w:p w14:paraId="001D801C" w14:textId="0BE5F38F" w:rsidR="00F211A3" w:rsidRPr="00BC4AD8" w:rsidRDefault="00F211A3" w:rsidP="007A1A44">
            <w:pPr>
              <w:pStyle w:val="ListParagraph"/>
              <w:numPr>
                <w:ilvl w:val="0"/>
                <w:numId w:val="27"/>
              </w:num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Coached 30-35 </w:t>
            </w:r>
            <w:r w:rsidR="00E31285" w:rsidRPr="004C07DA">
              <w:t xml:space="preserve">Sales Associates </w:t>
            </w:r>
            <w:r w:rsidRPr="004C07DA">
              <w:t xml:space="preserve">and 4-5 </w:t>
            </w:r>
            <w:r w:rsidR="00E31285" w:rsidRPr="004C07DA">
              <w:t xml:space="preserve">Team Leaders </w:t>
            </w:r>
            <w:r w:rsidRPr="004C07DA">
              <w:t>in product specifications, digital on</w:t>
            </w:r>
            <w:r w:rsidR="009F0CD0">
              <w:t>-</w:t>
            </w:r>
            <w:r w:rsidRPr="004C07DA">
              <w:t>board, sales incentives and selling techniques, significantly increasing customer satisfaction ratings</w:t>
            </w:r>
          </w:p>
          <w:p w14:paraId="0FBD6F8C" w14:textId="7F851AAE" w:rsidR="00BC4AD8" w:rsidRPr="004C07DA" w:rsidRDefault="00BC4AD8" w:rsidP="007A1A44">
            <w:pPr>
              <w:pStyle w:val="ListParagraph"/>
              <w:numPr>
                <w:ilvl w:val="0"/>
                <w:numId w:val="27"/>
              </w:num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7A1A44">
              <w:rPr>
                <w:b/>
              </w:rPr>
              <w:t>Recognized with multiple awards and recognitions</w:t>
            </w:r>
            <w:r>
              <w:t xml:space="preserve"> for attaining sales targets and account development</w:t>
            </w:r>
          </w:p>
          <w:p w14:paraId="00680F40" w14:textId="436B8732" w:rsidR="005D4DD4" w:rsidRPr="004C07DA" w:rsidRDefault="005D4DD4" w:rsidP="007A1A44">
            <w:pPr>
              <w:pStyle w:val="ListParagraph"/>
              <w:numPr>
                <w:ilvl w:val="0"/>
                <w:numId w:val="27"/>
              </w:numPr>
              <w:shd w:val="clear" w:color="auto" w:fill="EEECE1" w:themeFill="background2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Accomplished 30 career promotion and 4 </w:t>
            </w:r>
            <w:r w:rsidR="00F211A3" w:rsidRPr="004C07DA">
              <w:t xml:space="preserve">Team Leader </w:t>
            </w:r>
            <w:r w:rsidRPr="004C07DA">
              <w:t xml:space="preserve">promotion in 8 years as </w:t>
            </w:r>
            <w:r w:rsidR="00F211A3" w:rsidRPr="004C07DA">
              <w:t>Sales Leader</w:t>
            </w:r>
          </w:p>
          <w:p w14:paraId="0A70A767" w14:textId="77777777" w:rsidR="005D4DD4" w:rsidRPr="004C07DA" w:rsidRDefault="005D4DD4" w:rsidP="005D4DD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</w:pPr>
          </w:p>
          <w:p w14:paraId="6A9CE87A" w14:textId="456DEC14" w:rsidR="005D4DD4" w:rsidRPr="004C07DA" w:rsidRDefault="00E31285" w:rsidP="00F12886">
            <w:pPr>
              <w:shd w:val="clear" w:color="auto" w:fill="DBE5F1" w:themeFill="accent1" w:themeFillTint="33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</w:rPr>
            </w:pPr>
            <w:r w:rsidRPr="004C07DA">
              <w:rPr>
                <w:b/>
              </w:rPr>
              <w:t>Jul 2008</w:t>
            </w:r>
            <w:r>
              <w:rPr>
                <w:b/>
              </w:rPr>
              <w:t xml:space="preserve"> </w:t>
            </w:r>
            <w:r w:rsidR="005D4DD4" w:rsidRPr="004C07DA">
              <w:rPr>
                <w:b/>
              </w:rPr>
              <w:t>to Sep 2018</w:t>
            </w:r>
            <w:r w:rsidR="00F211A3" w:rsidRPr="004C07DA">
              <w:rPr>
                <w:b/>
              </w:rPr>
              <w:tab/>
              <w:t>Sr. Channel Sales Manager |</w:t>
            </w:r>
            <w:r w:rsidR="005D4DD4" w:rsidRPr="004C07DA">
              <w:rPr>
                <w:b/>
              </w:rPr>
              <w:t xml:space="preserve"> Channel Sales Manager </w:t>
            </w:r>
            <w:r w:rsidR="00F211A3" w:rsidRPr="004C07DA">
              <w:rPr>
                <w:b/>
              </w:rPr>
              <w:t xml:space="preserve">at </w:t>
            </w:r>
            <w:r w:rsidR="00F12886" w:rsidRPr="004C07DA">
              <w:rPr>
                <w:b/>
              </w:rPr>
              <w:t>American Express Banking Corp</w:t>
            </w:r>
            <w:r w:rsidR="009F0CD0">
              <w:rPr>
                <w:b/>
              </w:rPr>
              <w:t>.</w:t>
            </w:r>
            <w:r w:rsidR="00F12886" w:rsidRPr="004C07DA">
              <w:rPr>
                <w:b/>
              </w:rPr>
              <w:t xml:space="preserve">, Bangalore </w:t>
            </w:r>
          </w:p>
          <w:p w14:paraId="7263E5B9" w14:textId="77777777" w:rsidR="00F211A3" w:rsidRPr="004C07DA" w:rsidRDefault="00F211A3" w:rsidP="00F211A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lang w:val="en-GB"/>
              </w:rPr>
            </w:pPr>
          </w:p>
          <w:p w14:paraId="509CCE91" w14:textId="22BE1CCF" w:rsidR="00F211A3" w:rsidRPr="004C07DA" w:rsidRDefault="00F211A3" w:rsidP="00F211A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szCs w:val="20"/>
                <w:lang w:val="en-GB" w:eastAsia="en-GB"/>
              </w:rPr>
            </w:pPr>
            <w:r w:rsidRPr="004C07DA">
              <w:rPr>
                <w:rFonts w:cstheme="minorHAnsi"/>
                <w:b/>
                <w:lang w:val="en-GB"/>
              </w:rPr>
              <w:t xml:space="preserve">Key Result Areas: </w:t>
            </w:r>
          </w:p>
          <w:p w14:paraId="30E22B7B" w14:textId="5A4FAD8D" w:rsidR="00F211A3" w:rsidRPr="004C07DA" w:rsidRDefault="005D4DD4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Set yearly goals </w:t>
            </w:r>
            <w:r w:rsidR="007A1A44">
              <w:t xml:space="preserve">&amp; target </w:t>
            </w:r>
            <w:r w:rsidRPr="004C07DA">
              <w:t xml:space="preserve">for 10-12 </w:t>
            </w:r>
            <w:r w:rsidR="007A1A44" w:rsidRPr="004C07DA">
              <w:t>Field Sales Representatives</w:t>
            </w:r>
          </w:p>
          <w:p w14:paraId="0A32B8E6" w14:textId="646092FB" w:rsidR="00F211A3" w:rsidRPr="004C07DA" w:rsidRDefault="00F211A3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Steered </w:t>
            </w:r>
            <w:r w:rsidR="005D4DD4" w:rsidRPr="004C07DA">
              <w:t>sal</w:t>
            </w:r>
            <w:r w:rsidRPr="004C07DA">
              <w:t xml:space="preserve">es process implementation, </w:t>
            </w:r>
            <w:r w:rsidR="005D4DD4" w:rsidRPr="004C07DA">
              <w:t xml:space="preserve">recruitment, training, </w:t>
            </w:r>
            <w:r w:rsidR="007A1A44">
              <w:t xml:space="preserve">and </w:t>
            </w:r>
            <w:r w:rsidR="005D4DD4" w:rsidRPr="004C07DA">
              <w:t xml:space="preserve">sales goal </w:t>
            </w:r>
            <w:r w:rsidRPr="004C07DA">
              <w:t>achievement for the entire year</w:t>
            </w:r>
          </w:p>
          <w:p w14:paraId="3AF54D50" w14:textId="77777777" w:rsidR="00F211A3" w:rsidRPr="004C07DA" w:rsidRDefault="005D4DD4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Prepared sales presentations for clients and launched new online marketing strategies, </w:t>
            </w:r>
            <w:r w:rsidRPr="007A1A44">
              <w:rPr>
                <w:b/>
              </w:rPr>
              <w:t>resulting in 150% sales increase</w:t>
            </w:r>
          </w:p>
          <w:p w14:paraId="38C3DD93" w14:textId="1C4B6991" w:rsidR="005D4DD4" w:rsidRPr="004C07DA" w:rsidRDefault="005D4DD4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 xml:space="preserve">Provided recommendations to promote brand effectiveness and product benefits, </w:t>
            </w:r>
            <w:r w:rsidRPr="007A1A44">
              <w:rPr>
                <w:b/>
              </w:rPr>
              <w:t>resulting in long-term organic growth</w:t>
            </w:r>
          </w:p>
          <w:p w14:paraId="570843D7" w14:textId="77777777" w:rsidR="005D4DD4" w:rsidRPr="004C07DA" w:rsidRDefault="005D4DD4" w:rsidP="005D4DD4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</w:p>
          <w:p w14:paraId="5382ADAA" w14:textId="788A1948" w:rsidR="005D4DD4" w:rsidRPr="004C07DA" w:rsidRDefault="005D4DD4" w:rsidP="00F12886">
            <w:pPr>
              <w:shd w:val="clear" w:color="auto" w:fill="DBE5F1" w:themeFill="accent1" w:themeFillTint="33"/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</w:rPr>
            </w:pPr>
            <w:r w:rsidRPr="004C07DA">
              <w:rPr>
                <w:b/>
              </w:rPr>
              <w:t>Jan 2007 to Jul 2008</w:t>
            </w:r>
            <w:r w:rsidR="00F211A3" w:rsidRPr="004C07DA">
              <w:rPr>
                <w:b/>
              </w:rPr>
              <w:tab/>
            </w:r>
            <w:r w:rsidRPr="004C07DA">
              <w:rPr>
                <w:b/>
              </w:rPr>
              <w:t>Assistant Relationship Manager</w:t>
            </w:r>
            <w:r w:rsidR="00F211A3" w:rsidRPr="004C07DA">
              <w:rPr>
                <w:b/>
              </w:rPr>
              <w:t xml:space="preserve"> at </w:t>
            </w:r>
            <w:r w:rsidR="00F12886" w:rsidRPr="004C07DA">
              <w:rPr>
                <w:b/>
              </w:rPr>
              <w:t xml:space="preserve">ABN AMRO Bank, Bangalore, Karnataka </w:t>
            </w:r>
          </w:p>
          <w:p w14:paraId="6C039C2C" w14:textId="77777777" w:rsidR="00F211A3" w:rsidRPr="006F05A3" w:rsidRDefault="00F211A3" w:rsidP="00F211A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sz w:val="16"/>
                <w:lang w:val="en-GB"/>
              </w:rPr>
            </w:pPr>
          </w:p>
          <w:p w14:paraId="2AAD7E86" w14:textId="7D70D0B5" w:rsidR="00F211A3" w:rsidRPr="004C07DA" w:rsidRDefault="00F211A3" w:rsidP="00F211A3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b/>
                <w:szCs w:val="20"/>
                <w:lang w:val="en-GB" w:eastAsia="en-GB"/>
              </w:rPr>
            </w:pPr>
            <w:r w:rsidRPr="004C07DA">
              <w:rPr>
                <w:rFonts w:cstheme="minorHAnsi"/>
                <w:b/>
                <w:lang w:val="en-GB"/>
              </w:rPr>
              <w:t xml:space="preserve">Key Result Areas: </w:t>
            </w:r>
          </w:p>
          <w:p w14:paraId="39764905" w14:textId="77777777" w:rsidR="00F211A3" w:rsidRPr="004C07DA" w:rsidRDefault="00F211A3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>Managed</w:t>
            </w:r>
            <w:r w:rsidR="005D4DD4" w:rsidRPr="004C07DA">
              <w:t xml:space="preserve"> </w:t>
            </w:r>
            <w:r w:rsidR="005D4DD4" w:rsidRPr="007A1A44">
              <w:rPr>
                <w:b/>
              </w:rPr>
              <w:t xml:space="preserve">Credit Cards </w:t>
            </w:r>
            <w:r w:rsidRPr="007A1A44">
              <w:rPr>
                <w:b/>
              </w:rPr>
              <w:t xml:space="preserve">Business, Personal Loan </w:t>
            </w:r>
            <w:r w:rsidR="005D4DD4" w:rsidRPr="007A1A44">
              <w:rPr>
                <w:b/>
              </w:rPr>
              <w:t>and Insurance</w:t>
            </w:r>
            <w:r w:rsidR="005D4DD4" w:rsidRPr="004C07DA">
              <w:t xml:space="preserve"> (AVIVA)</w:t>
            </w:r>
          </w:p>
          <w:p w14:paraId="557392E6" w14:textId="77777777" w:rsidR="00F211A3" w:rsidRPr="004C07DA" w:rsidRDefault="005D4DD4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>Conducted financial review by assessing company financials and initiat</w:t>
            </w:r>
            <w:r w:rsidR="00F211A3" w:rsidRPr="004C07DA">
              <w:t>ed</w:t>
            </w:r>
            <w:r w:rsidRPr="004C07DA">
              <w:t xml:space="preserve"> credit application reviews </w:t>
            </w:r>
          </w:p>
          <w:p w14:paraId="1E401564" w14:textId="11AB0936" w:rsidR="005D4DD4" w:rsidRPr="004C07DA" w:rsidRDefault="005D4DD4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t>Exceeded goals through effective task prioritization</w:t>
            </w:r>
            <w:r w:rsidR="00F06C2F">
              <w:t>;</w:t>
            </w:r>
            <w:r w:rsidRPr="004C07DA">
              <w:t xml:space="preserve"> </w:t>
            </w:r>
            <w:r w:rsidRPr="007A1A44">
              <w:rPr>
                <w:b/>
              </w:rPr>
              <w:t xml:space="preserve">received </w:t>
            </w:r>
            <w:r w:rsidR="007A1A44">
              <w:rPr>
                <w:b/>
              </w:rPr>
              <w:t xml:space="preserve">several </w:t>
            </w:r>
            <w:r w:rsidRPr="007A1A44">
              <w:rPr>
                <w:b/>
              </w:rPr>
              <w:t>accolades for the same</w:t>
            </w:r>
          </w:p>
          <w:p w14:paraId="339AB5F1" w14:textId="19185F57" w:rsidR="00271C9B" w:rsidRPr="004C07DA" w:rsidRDefault="00271C9B" w:rsidP="00271C9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</w:p>
          <w:p w14:paraId="489EFFBD" w14:textId="48BF7529" w:rsidR="00F12886" w:rsidRPr="004C07DA" w:rsidRDefault="00F12886" w:rsidP="00F12886">
            <w:pPr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C7A163"/>
                <w:sz w:val="24"/>
              </w:rPr>
              <mc:AlternateContent>
                <mc:Choice Requires="wps">
                  <w:drawing>
                    <wp:inline distT="0" distB="0" distL="0" distR="0" wp14:anchorId="5971B9AC" wp14:editId="7AECD000">
                      <wp:extent cx="247373" cy="212235"/>
                      <wp:effectExtent l="0" t="0" r="635" b="0"/>
                      <wp:docPr id="10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0A3CC0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5f91 [2404]" stroked="f">
                      <v:path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000000" w:themeColor="text1"/>
                <w:sz w:val="32"/>
                <w:lang w:val="en-GB"/>
              </w:rPr>
              <w:t xml:space="preserve"> </w:t>
            </w:r>
            <w:r w:rsidRPr="004C07DA">
              <w:rPr>
                <w:rFonts w:cstheme="minorHAnsi"/>
                <w:b/>
                <w:color w:val="000000" w:themeColor="text1"/>
                <w:sz w:val="24"/>
                <w:lang w:val="en-GB"/>
              </w:rPr>
              <w:t>CERTIFICATIONS</w:t>
            </w:r>
            <w:r w:rsidRPr="004C07DA">
              <w:rPr>
                <w:rFonts w:cstheme="minorHAnsi"/>
                <w:sz w:val="18"/>
                <w:lang w:val="en-GB"/>
              </w:rPr>
              <w:t xml:space="preserve"> </w:t>
            </w:r>
          </w:p>
          <w:p w14:paraId="16C5C3E3" w14:textId="77777777" w:rsidR="00F12886" w:rsidRPr="004C07DA" w:rsidRDefault="00F12886" w:rsidP="00F12886">
            <w:pPr>
              <w:spacing w:line="120" w:lineRule="auto"/>
              <w:rPr>
                <w:rFonts w:cstheme="minorHAnsi"/>
                <w:b/>
                <w:color w:val="000000" w:themeColor="text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FFFFFF" w:themeColor="background1"/>
                <w:sz w:val="32"/>
              </w:rPr>
              <w:drawing>
                <wp:inline distT="0" distB="0" distL="0" distR="0" wp14:anchorId="69F48C01" wp14:editId="65ABF3E1">
                  <wp:extent cx="7668250" cy="95883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duotone>
                              <a:prstClr val="black"/>
                              <a:schemeClr val="accent1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0E4DB8" w14:textId="790D8B26" w:rsidR="00271C9B" w:rsidRPr="006F05A3" w:rsidRDefault="00271C9B" w:rsidP="00271C9B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 w:val="10"/>
                <w:szCs w:val="20"/>
                <w:lang w:val="en-GB" w:eastAsia="en-GB"/>
              </w:rPr>
            </w:pPr>
          </w:p>
          <w:p w14:paraId="1E592F50" w14:textId="74B14204" w:rsidR="00271C9B" w:rsidRPr="004C07DA" w:rsidRDefault="00271C9B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rPr>
                <w:b/>
              </w:rPr>
              <w:t>Google Certified Digital Marketer</w:t>
            </w:r>
            <w:r w:rsidR="00E31285" w:rsidRPr="004C07DA">
              <w:rPr>
                <w:b/>
              </w:rPr>
              <w:t>:</w:t>
            </w:r>
            <w:r w:rsidR="00E31285">
              <w:rPr>
                <w:b/>
              </w:rPr>
              <w:t xml:space="preserve"> </w:t>
            </w:r>
            <w:r w:rsidR="00E31285" w:rsidRPr="004C07DA">
              <w:t>Fu</w:t>
            </w:r>
            <w:r w:rsidR="00E31285">
              <w:t xml:space="preserve">ndamentals </w:t>
            </w:r>
            <w:r w:rsidR="004C07DA">
              <w:t xml:space="preserve">of </w:t>
            </w:r>
            <w:r w:rsidR="00E31285">
              <w:t>Digital Marketing</w:t>
            </w:r>
            <w:r w:rsidR="004C07DA">
              <w:t>;</w:t>
            </w:r>
            <w:r w:rsidRPr="004C07DA">
              <w:t xml:space="preserve"> </w:t>
            </w:r>
            <w:r w:rsidR="004C07DA" w:rsidRPr="004C07DA">
              <w:t>cover</w:t>
            </w:r>
            <w:r w:rsidR="004C07DA">
              <w:t>s</w:t>
            </w:r>
            <w:r w:rsidR="004C07DA" w:rsidRPr="004C07DA">
              <w:t xml:space="preserve"> </w:t>
            </w:r>
            <w:r w:rsidR="00BC4AD8">
              <w:t>courses like</w:t>
            </w:r>
            <w:r w:rsidRPr="004C07DA">
              <w:t xml:space="preserve"> business online, fundamentals SEO and SEM, online promotion strategy,</w:t>
            </w:r>
            <w:r w:rsidR="004C07DA">
              <w:t xml:space="preserve"> understanding of Web Analytics</w:t>
            </w:r>
            <w:r w:rsidRPr="004C07DA">
              <w:t xml:space="preserve"> </w:t>
            </w:r>
          </w:p>
          <w:p w14:paraId="596E1CC1" w14:textId="5696107A" w:rsidR="00271C9B" w:rsidRPr="004C07DA" w:rsidRDefault="00271C9B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rPr>
                <w:b/>
              </w:rPr>
              <w:t>Product Management:</w:t>
            </w:r>
            <w:r w:rsidRPr="004C07DA">
              <w:t xml:space="preserve"> </w:t>
            </w:r>
            <w:r w:rsidR="004C07DA" w:rsidRPr="004C07DA">
              <w:t xml:space="preserve">Building </w:t>
            </w:r>
            <w:r w:rsidR="00BC4AD8">
              <w:t>product roadmap;</w:t>
            </w:r>
            <w:r w:rsidR="00BC4AD8" w:rsidRPr="004C07DA">
              <w:t xml:space="preserve"> </w:t>
            </w:r>
            <w:r w:rsidR="004C07DA" w:rsidRPr="004C07DA">
              <w:t>cover</w:t>
            </w:r>
            <w:r w:rsidR="004C07DA">
              <w:t>s</w:t>
            </w:r>
            <w:r w:rsidR="004C07DA" w:rsidRPr="004C07DA">
              <w:t xml:space="preserve"> </w:t>
            </w:r>
            <w:r w:rsidR="00BC4AD8">
              <w:t>courses like</w:t>
            </w:r>
            <w:r w:rsidRPr="004C07DA">
              <w:t xml:space="preserve"> process of creating product and its</w:t>
            </w:r>
            <w:r w:rsidR="004C07DA" w:rsidRPr="004C07DA">
              <w:t xml:space="preserve"> road</w:t>
            </w:r>
            <w:r w:rsidRPr="004C07DA">
              <w:t xml:space="preserve">map in different segment of the system to create its execution </w:t>
            </w:r>
          </w:p>
          <w:p w14:paraId="10C9AC50" w14:textId="74373E59" w:rsidR="00271C9B" w:rsidRPr="004C07DA" w:rsidRDefault="00271C9B" w:rsidP="005D4DD4">
            <w:pPr>
              <w:pStyle w:val="ListParagraph"/>
              <w:numPr>
                <w:ilvl w:val="0"/>
                <w:numId w:val="27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cstheme="minorHAnsi"/>
                <w:szCs w:val="20"/>
                <w:lang w:val="en-GB" w:eastAsia="en-GB"/>
              </w:rPr>
            </w:pPr>
            <w:r w:rsidRPr="004C07DA">
              <w:rPr>
                <w:b/>
              </w:rPr>
              <w:t>Project Portfolio Management</w:t>
            </w:r>
            <w:r w:rsidR="004C07DA">
              <w:rPr>
                <w:b/>
              </w:rPr>
              <w:t>:</w:t>
            </w:r>
            <w:r w:rsidRPr="004C07DA">
              <w:t xml:space="preserve"> Cover</w:t>
            </w:r>
            <w:r w:rsidR="004C07DA">
              <w:t>s</w:t>
            </w:r>
            <w:r w:rsidR="00BC4AD8">
              <w:t xml:space="preserve"> courses like </w:t>
            </w:r>
            <w:r w:rsidRPr="004C07DA">
              <w:t>portfolio lifecycle, implementation of portfolio and its different stages</w:t>
            </w:r>
            <w:r w:rsidR="00F06C2F">
              <w:t>, project managements for long-</w:t>
            </w:r>
            <w:r w:rsidRPr="004C07DA">
              <w:t xml:space="preserve">term business </w:t>
            </w:r>
          </w:p>
          <w:p w14:paraId="7D89B055" w14:textId="4D284DDE" w:rsidR="005D4DD4" w:rsidRPr="006F05A3" w:rsidRDefault="005D4DD4" w:rsidP="005D4DD4">
            <w:pPr>
              <w:pStyle w:val="ListParagraph"/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cstheme="minorHAnsi"/>
                <w:sz w:val="14"/>
                <w:szCs w:val="20"/>
                <w:lang w:val="en-GB" w:eastAsia="en-GB"/>
              </w:rPr>
            </w:pPr>
          </w:p>
        </w:tc>
      </w:tr>
      <w:tr w:rsidR="00D64277" w:rsidRPr="004C07DA" w14:paraId="35722F70" w14:textId="77777777" w:rsidTr="006F05A3">
        <w:tc>
          <w:tcPr>
            <w:tcW w:w="11520" w:type="dxa"/>
            <w:gridSpan w:val="6"/>
            <w:shd w:val="clear" w:color="auto" w:fill="365F91" w:themeFill="accent1" w:themeFillShade="BF"/>
            <w:vAlign w:val="bottom"/>
          </w:tcPr>
          <w:p w14:paraId="65D593B5" w14:textId="77777777" w:rsidR="00D64277" w:rsidRPr="004C07DA" w:rsidRDefault="008B731D" w:rsidP="00A255E1">
            <w:pPr>
              <w:rPr>
                <w:rFonts w:cstheme="minorHAnsi"/>
                <w:b/>
                <w:color w:val="FFFFFF" w:themeColor="background1"/>
                <w:sz w:val="32"/>
                <w:lang w:val="en-GB"/>
              </w:rPr>
            </w:pPr>
            <w:r w:rsidRPr="004C07DA">
              <w:rPr>
                <w:rFonts w:cstheme="minorHAnsi"/>
                <w:noProof/>
                <w:sz w:val="32"/>
                <w:szCs w:val="36"/>
              </w:rPr>
              <w:lastRenderedPageBreak/>
              <mc:AlternateContent>
                <mc:Choice Requires="wps">
                  <w:drawing>
                    <wp:inline distT="0" distB="0" distL="0" distR="0" wp14:anchorId="64C142B0" wp14:editId="6528477B">
                      <wp:extent cx="247015" cy="179388"/>
                      <wp:effectExtent l="0" t="0" r="635" b="0"/>
                      <wp:docPr id="241" name="Freeform 7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E05B59-CFA7-2D46-91F7-955C5D361DA0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388"/>
                              </a:xfrm>
                              <a:custGeom>
                                <a:avLst/>
                                <a:gdLst>
                                  <a:gd name="T0" fmla="*/ 199277 w 497"/>
                                  <a:gd name="T1" fmla="*/ 0 h 400"/>
                                  <a:gd name="T2" fmla="*/ 199277 w 497"/>
                                  <a:gd name="T3" fmla="*/ 0 h 400"/>
                                  <a:gd name="T4" fmla="*/ 23841 w 497"/>
                                  <a:gd name="T5" fmla="*/ 0 h 400"/>
                                  <a:gd name="T6" fmla="*/ 0 w 497"/>
                                  <a:gd name="T7" fmla="*/ 19799 h 400"/>
                                  <a:gd name="T8" fmla="*/ 0 w 497"/>
                                  <a:gd name="T9" fmla="*/ 155696 h 400"/>
                                  <a:gd name="T10" fmla="*/ 23841 w 497"/>
                                  <a:gd name="T11" fmla="*/ 179545 h 400"/>
                                  <a:gd name="T12" fmla="*/ 199277 w 497"/>
                                  <a:gd name="T13" fmla="*/ 179545 h 400"/>
                                  <a:gd name="T14" fmla="*/ 223118 w 497"/>
                                  <a:gd name="T15" fmla="*/ 155696 h 400"/>
                                  <a:gd name="T16" fmla="*/ 223118 w 497"/>
                                  <a:gd name="T17" fmla="*/ 19799 h 400"/>
                                  <a:gd name="T18" fmla="*/ 199277 w 497"/>
                                  <a:gd name="T19" fmla="*/ 0 h 400"/>
                                  <a:gd name="T20" fmla="*/ 199277 w 497"/>
                                  <a:gd name="T21" fmla="*/ 155696 h 400"/>
                                  <a:gd name="T22" fmla="*/ 199277 w 497"/>
                                  <a:gd name="T23" fmla="*/ 155696 h 400"/>
                                  <a:gd name="T24" fmla="*/ 23841 w 497"/>
                                  <a:gd name="T25" fmla="*/ 155696 h 400"/>
                                  <a:gd name="T26" fmla="*/ 23841 w 497"/>
                                  <a:gd name="T27" fmla="*/ 19799 h 400"/>
                                  <a:gd name="T28" fmla="*/ 199277 w 497"/>
                                  <a:gd name="T29" fmla="*/ 19799 h 400"/>
                                  <a:gd name="T30" fmla="*/ 199277 w 497"/>
                                  <a:gd name="T31" fmla="*/ 155696 h 400"/>
                                  <a:gd name="T32" fmla="*/ 99863 w 497"/>
                                  <a:gd name="T33" fmla="*/ 112047 h 400"/>
                                  <a:gd name="T34" fmla="*/ 99863 w 497"/>
                                  <a:gd name="T35" fmla="*/ 112047 h 400"/>
                                  <a:gd name="T36" fmla="*/ 43634 w 497"/>
                                  <a:gd name="T37" fmla="*/ 112047 h 400"/>
                                  <a:gd name="T38" fmla="*/ 43634 w 497"/>
                                  <a:gd name="T39" fmla="*/ 131846 h 400"/>
                                  <a:gd name="T40" fmla="*/ 99863 w 497"/>
                                  <a:gd name="T41" fmla="*/ 131846 h 400"/>
                                  <a:gd name="T42" fmla="*/ 99863 w 497"/>
                                  <a:gd name="T43" fmla="*/ 112047 h 400"/>
                                  <a:gd name="T44" fmla="*/ 99863 w 497"/>
                                  <a:gd name="T45" fmla="*/ 80098 h 400"/>
                                  <a:gd name="T46" fmla="*/ 99863 w 497"/>
                                  <a:gd name="T47" fmla="*/ 80098 h 400"/>
                                  <a:gd name="T48" fmla="*/ 43634 w 497"/>
                                  <a:gd name="T49" fmla="*/ 80098 h 400"/>
                                  <a:gd name="T50" fmla="*/ 43634 w 497"/>
                                  <a:gd name="T51" fmla="*/ 99897 h 400"/>
                                  <a:gd name="T52" fmla="*/ 99863 w 497"/>
                                  <a:gd name="T53" fmla="*/ 99897 h 400"/>
                                  <a:gd name="T54" fmla="*/ 99863 w 497"/>
                                  <a:gd name="T55" fmla="*/ 80098 h 400"/>
                                  <a:gd name="T56" fmla="*/ 99863 w 497"/>
                                  <a:gd name="T57" fmla="*/ 44099 h 400"/>
                                  <a:gd name="T58" fmla="*/ 99863 w 497"/>
                                  <a:gd name="T59" fmla="*/ 44099 h 400"/>
                                  <a:gd name="T60" fmla="*/ 43634 w 497"/>
                                  <a:gd name="T61" fmla="*/ 44099 h 400"/>
                                  <a:gd name="T62" fmla="*/ 43634 w 497"/>
                                  <a:gd name="T63" fmla="*/ 64348 h 400"/>
                                  <a:gd name="T64" fmla="*/ 99863 w 497"/>
                                  <a:gd name="T65" fmla="*/ 64348 h 400"/>
                                  <a:gd name="T66" fmla="*/ 99863 w 497"/>
                                  <a:gd name="T67" fmla="*/ 44099 h 400"/>
                                  <a:gd name="T68" fmla="*/ 174986 w 497"/>
                                  <a:gd name="T69" fmla="*/ 115647 h 400"/>
                                  <a:gd name="T70" fmla="*/ 174986 w 497"/>
                                  <a:gd name="T71" fmla="*/ 115647 h 400"/>
                                  <a:gd name="T72" fmla="*/ 159242 w 497"/>
                                  <a:gd name="T73" fmla="*/ 103947 h 400"/>
                                  <a:gd name="T74" fmla="*/ 171387 w 497"/>
                                  <a:gd name="T75" fmla="*/ 67948 h 400"/>
                                  <a:gd name="T76" fmla="*/ 151145 w 497"/>
                                  <a:gd name="T77" fmla="*/ 44099 h 400"/>
                                  <a:gd name="T78" fmla="*/ 131352 w 497"/>
                                  <a:gd name="T79" fmla="*/ 67948 h 400"/>
                                  <a:gd name="T80" fmla="*/ 143497 w 497"/>
                                  <a:gd name="T81" fmla="*/ 103947 h 400"/>
                                  <a:gd name="T82" fmla="*/ 123705 w 497"/>
                                  <a:gd name="T83" fmla="*/ 115647 h 400"/>
                                  <a:gd name="T84" fmla="*/ 123705 w 497"/>
                                  <a:gd name="T85" fmla="*/ 131846 h 400"/>
                                  <a:gd name="T86" fmla="*/ 179034 w 497"/>
                                  <a:gd name="T87" fmla="*/ 131846 h 400"/>
                                  <a:gd name="T88" fmla="*/ 174986 w 497"/>
                                  <a:gd name="T89" fmla="*/ 115647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A07E098" id="Freeform 75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white [3212]" stroked="f">
                      <v:path o:connecttype="custom" o:connectlocs="99043075,0;99043075,0;11849265,0;0,8879258;0,69824985;11849265,80520546;99043075,80520546;110892340,69824985;110892340,8879258;99043075,0;99043075,69824985;99043075,69824985;11849265,69824985;11849265,8879258;99043075,8879258;99043075,69824985;49633117,50249718;49633117,50249718;21686625,50249718;21686625,59128976;49633117,59128976;49633117,50249718;49633117,35921550;49633117,35921550;21686625,35921550;21686625,44800808;49633117,44800808;49633117,35921550;49633117,19777079;49633117,19777079;21686625,19777079;21686625,28858148;49633117,28858148;49633117,19777079;86970155,51864210;86970155,51864210;79145196,46617111;85181408,30472640;75120890,19777079;65283530,30472640;71319741,46617111;61482878,51864210;61482878,59128976;88982059,59128976;86970155,51864210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4C07DA">
              <w:rPr>
                <w:rFonts w:cstheme="minorHAnsi"/>
                <w:b/>
                <w:color w:val="FFFFFF" w:themeColor="background1"/>
                <w:sz w:val="32"/>
                <w:lang w:val="en-GB"/>
              </w:rPr>
              <w:t xml:space="preserve"> </w:t>
            </w:r>
            <w:r w:rsidRPr="004C07DA">
              <w:rPr>
                <w:rFonts w:cstheme="minorHAnsi"/>
                <w:b/>
                <w:color w:val="FFFFFF" w:themeColor="background1"/>
                <w:sz w:val="24"/>
                <w:lang w:val="en-GB"/>
              </w:rPr>
              <w:t>PERSONAL DETAILS</w:t>
            </w:r>
          </w:p>
          <w:p w14:paraId="4D90751F" w14:textId="77777777" w:rsidR="00D64277" w:rsidRPr="004C07DA" w:rsidRDefault="00D64277" w:rsidP="00A255E1">
            <w:pPr>
              <w:spacing w:line="120" w:lineRule="auto"/>
              <w:rPr>
                <w:rFonts w:cstheme="minorHAnsi"/>
                <w:b/>
                <w:color w:val="FFFFFF" w:themeColor="background1"/>
                <w:sz w:val="32"/>
                <w:lang w:val="en-GB"/>
              </w:rPr>
            </w:pPr>
            <w:r w:rsidRPr="004C07DA">
              <w:rPr>
                <w:rFonts w:cstheme="minorHAnsi"/>
                <w:b/>
                <w:noProof/>
                <w:color w:val="FFFFFF" w:themeColor="background1"/>
                <w:sz w:val="32"/>
              </w:rPr>
              <w:drawing>
                <wp:inline distT="0" distB="0" distL="0" distR="0" wp14:anchorId="554B28F3" wp14:editId="3F6EE85D">
                  <wp:extent cx="7668250" cy="9588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10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1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3C9980" w14:textId="4C9F093C" w:rsidR="006E61D1" w:rsidRPr="007A1A44" w:rsidRDefault="006E61D1" w:rsidP="006E61D1">
            <w:pPr>
              <w:textDirection w:val="btLr"/>
              <w:rPr>
                <w:rFonts w:cstheme="minorHAnsi"/>
                <w:sz w:val="16"/>
              </w:rPr>
            </w:pPr>
            <w:r w:rsidRPr="004C07DA">
              <w:rPr>
                <w:rFonts w:eastAsia="Tahoma" w:cstheme="minorHAnsi"/>
                <w:color w:val="FFFFFF"/>
              </w:rPr>
              <w:tab/>
            </w:r>
          </w:p>
          <w:p w14:paraId="69D9837D" w14:textId="5CF4720B" w:rsidR="006E61D1" w:rsidRDefault="006E61D1" w:rsidP="005D4DD4">
            <w:pPr>
              <w:textDirection w:val="btLr"/>
              <w:rPr>
                <w:rFonts w:eastAsia="Tahoma" w:cstheme="minorHAnsi"/>
                <w:color w:val="FFFFFF"/>
              </w:rPr>
            </w:pPr>
            <w:r w:rsidRPr="004C07DA">
              <w:rPr>
                <w:rFonts w:eastAsia="Tahoma" w:cstheme="minorHAnsi"/>
                <w:b/>
                <w:color w:val="FFFFFF"/>
              </w:rPr>
              <w:t>Languages Known:</w:t>
            </w:r>
            <w:r w:rsidRPr="004C07DA">
              <w:rPr>
                <w:rFonts w:eastAsia="Tahoma" w:cstheme="minorHAnsi"/>
                <w:color w:val="FFFFFF"/>
              </w:rPr>
              <w:t xml:space="preserve"> </w:t>
            </w:r>
            <w:r w:rsidRPr="004C07DA">
              <w:rPr>
                <w:rFonts w:eastAsia="Tahoma" w:cstheme="minorHAnsi"/>
                <w:color w:val="FFFFFF"/>
              </w:rPr>
              <w:tab/>
            </w:r>
            <w:r w:rsidR="00197560" w:rsidRPr="004C07DA">
              <w:rPr>
                <w:rFonts w:eastAsia="Tahoma" w:cstheme="minorHAnsi"/>
                <w:color w:val="FFFFFF"/>
              </w:rPr>
              <w:t xml:space="preserve">English, Hindi </w:t>
            </w:r>
            <w:r w:rsidRPr="004C07DA">
              <w:rPr>
                <w:rFonts w:eastAsia="Tahoma" w:cstheme="minorHAnsi"/>
                <w:color w:val="FFFFFF"/>
              </w:rPr>
              <w:br/>
            </w:r>
            <w:r w:rsidRPr="004C07DA">
              <w:rPr>
                <w:rFonts w:eastAsia="Tahoma" w:cstheme="minorHAnsi"/>
                <w:b/>
                <w:color w:val="FFFFFF"/>
              </w:rPr>
              <w:t>Address:</w:t>
            </w:r>
            <w:r w:rsidRPr="004C07DA">
              <w:rPr>
                <w:rFonts w:eastAsia="Tahoma" w:cstheme="minorHAnsi"/>
                <w:color w:val="FFFFFF"/>
              </w:rPr>
              <w:t xml:space="preserve"> </w:t>
            </w:r>
            <w:r w:rsidRPr="004C07DA">
              <w:rPr>
                <w:rFonts w:eastAsia="Tahoma" w:cstheme="minorHAnsi"/>
                <w:color w:val="FFFFFF"/>
              </w:rPr>
              <w:tab/>
            </w:r>
            <w:r w:rsidRPr="004C07DA">
              <w:rPr>
                <w:rFonts w:eastAsia="Tahoma" w:cstheme="minorHAnsi"/>
                <w:color w:val="FFFFFF"/>
              </w:rPr>
              <w:tab/>
            </w:r>
            <w:r w:rsidR="007A1A44" w:rsidRPr="007A1A44">
              <w:rPr>
                <w:rFonts w:eastAsia="Tahoma" w:cstheme="minorHAnsi"/>
                <w:color w:val="FFFFFF"/>
              </w:rPr>
              <w:t>Bangalore</w:t>
            </w:r>
            <w:r w:rsidR="007A1A44">
              <w:rPr>
                <w:rFonts w:eastAsia="Tahoma" w:cstheme="minorHAnsi"/>
                <w:color w:val="FFFFFF"/>
              </w:rPr>
              <w:t xml:space="preserve"> </w:t>
            </w:r>
            <w:r w:rsidR="007A1A44" w:rsidRPr="004C07DA">
              <w:rPr>
                <w:rFonts w:eastAsia="Tahoma" w:cstheme="minorHAnsi"/>
                <w:color w:val="FFFFFF"/>
              </w:rPr>
              <w:t>560076</w:t>
            </w:r>
            <w:r w:rsidR="007A1A44" w:rsidRPr="007A1A44">
              <w:rPr>
                <w:rFonts w:eastAsia="Tahoma" w:cstheme="minorHAnsi"/>
                <w:color w:val="FFFFFF"/>
              </w:rPr>
              <w:t>, Karnataka</w:t>
            </w:r>
            <w:r w:rsidR="007A1A44">
              <w:rPr>
                <w:rFonts w:eastAsia="Tahoma" w:cstheme="minorHAnsi"/>
                <w:color w:val="FFFFFF"/>
              </w:rPr>
              <w:t xml:space="preserve">, India </w:t>
            </w:r>
          </w:p>
          <w:p w14:paraId="596F769F" w14:textId="5FA5B019" w:rsidR="007A1A44" w:rsidRPr="004C07DA" w:rsidRDefault="007A1A44" w:rsidP="007A1A44">
            <w:pPr>
              <w:textDirection w:val="btLr"/>
              <w:rPr>
                <w:rFonts w:eastAsia="Tahoma" w:cstheme="minorHAnsi"/>
                <w:color w:val="FFFFFF"/>
              </w:rPr>
            </w:pPr>
            <w:r w:rsidRPr="007A1A44">
              <w:rPr>
                <w:rFonts w:eastAsia="Tahoma" w:cstheme="minorHAnsi"/>
                <w:b/>
                <w:color w:val="FFFFFF"/>
              </w:rPr>
              <w:t>Interests</w:t>
            </w:r>
            <w:r>
              <w:rPr>
                <w:rFonts w:eastAsia="Tahoma" w:cstheme="minorHAnsi"/>
                <w:color w:val="FFFFFF"/>
              </w:rPr>
              <w:tab/>
            </w:r>
            <w:r>
              <w:rPr>
                <w:rFonts w:eastAsia="Tahoma" w:cstheme="minorHAnsi"/>
                <w:color w:val="FFFFFF"/>
              </w:rPr>
              <w:tab/>
            </w:r>
            <w:r w:rsidRPr="007A1A44">
              <w:rPr>
                <w:rFonts w:eastAsia="Tahoma" w:cstheme="minorHAnsi"/>
                <w:color w:val="FFFFFF"/>
              </w:rPr>
              <w:t>NCC ‘C' Certificate Holder</w:t>
            </w:r>
            <w:r>
              <w:rPr>
                <w:rFonts w:eastAsia="Tahoma" w:cstheme="minorHAnsi"/>
                <w:color w:val="FFFFFF"/>
              </w:rPr>
              <w:t xml:space="preserve"> | </w:t>
            </w:r>
            <w:proofErr w:type="spellStart"/>
            <w:r w:rsidRPr="007A1A44">
              <w:rPr>
                <w:rFonts w:eastAsia="Tahoma" w:cstheme="minorHAnsi"/>
                <w:color w:val="FFFFFF"/>
              </w:rPr>
              <w:t>Eastzone</w:t>
            </w:r>
            <w:proofErr w:type="spellEnd"/>
            <w:r w:rsidRPr="007A1A44">
              <w:rPr>
                <w:rFonts w:eastAsia="Tahoma" w:cstheme="minorHAnsi"/>
                <w:color w:val="FFFFFF"/>
              </w:rPr>
              <w:t xml:space="preserve"> Hockey Player</w:t>
            </w:r>
            <w:r>
              <w:rPr>
                <w:rFonts w:eastAsia="Tahoma" w:cstheme="minorHAnsi"/>
                <w:color w:val="FFFFFF"/>
              </w:rPr>
              <w:t xml:space="preserve"> | </w:t>
            </w:r>
            <w:r w:rsidRPr="007A1A44">
              <w:rPr>
                <w:rFonts w:eastAsia="Tahoma" w:cstheme="minorHAnsi"/>
                <w:color w:val="FFFFFF"/>
              </w:rPr>
              <w:t>Certificate in Painting from Sanskrit Acad</w:t>
            </w:r>
            <w:r>
              <w:rPr>
                <w:rFonts w:eastAsia="Tahoma" w:cstheme="minorHAnsi"/>
                <w:color w:val="FFFFFF"/>
              </w:rPr>
              <w:t>emy.</w:t>
            </w:r>
          </w:p>
          <w:p w14:paraId="0BF0F1A0" w14:textId="77F483CF" w:rsidR="00D64277" w:rsidRPr="004C07DA" w:rsidRDefault="00D64277" w:rsidP="00FC5DE2">
            <w:pPr>
              <w:rPr>
                <w:rFonts w:cstheme="minorHAnsi"/>
                <w:b/>
                <w:color w:val="000000" w:themeColor="text1"/>
                <w:sz w:val="14"/>
                <w:lang w:val="en-GB"/>
              </w:rPr>
            </w:pPr>
          </w:p>
        </w:tc>
      </w:tr>
    </w:tbl>
    <w:p w14:paraId="7892AAE2" w14:textId="1DC7C8AD" w:rsidR="00722FC9" w:rsidRPr="004C07DA" w:rsidRDefault="000D37E2" w:rsidP="007255C5">
      <w:pPr>
        <w:tabs>
          <w:tab w:val="left" w:pos="0"/>
        </w:tabs>
        <w:rPr>
          <w:rFonts w:cstheme="minorHAnsi"/>
          <w:sz w:val="20"/>
          <w:lang w:val="en-GB"/>
        </w:rPr>
      </w:pPr>
    </w:p>
    <w:sectPr w:rsidR="00722FC9" w:rsidRPr="004C07DA" w:rsidSect="00847DFB">
      <w:pgSz w:w="12240" w:h="15840"/>
      <w:pgMar w:top="450" w:right="0" w:bottom="27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.7pt;height:9.7pt" o:bullet="t">
        <v:imagedata r:id="rId1" o:title="bullet"/>
      </v:shape>
    </w:pict>
  </w:numPicBullet>
  <w:numPicBullet w:numPicBulletId="1">
    <w:pict>
      <v:shape id="_x0000_i1033" type="#_x0000_t75" style="width:7.6pt;height:7.6pt" o:bullet="t">
        <v:imagedata r:id="rId2" o:title="bullet-grey"/>
      </v:shape>
    </w:pict>
  </w:numPicBullet>
  <w:numPicBullet w:numPicBulletId="2">
    <w:pict>
      <v:shape id="_x0000_i1034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035" type="#_x0000_t75" style="width:22.4pt;height:22.4pt" o:bullet="t">
        <v:imagedata r:id="rId4" o:title="pointer"/>
      </v:shape>
    </w:pict>
  </w:numPicBullet>
  <w:numPicBullet w:numPicBulletId="4">
    <w:pict>
      <v:shape id="_x0000_i1036" type="#_x0000_t75" style="width:42pt;height:42pt" o:bullet="t">
        <v:imagedata r:id="rId5" o:title="vsagde"/>
      </v:shape>
    </w:pict>
  </w:numPicBullet>
  <w:numPicBullet w:numPicBulletId="5">
    <w:pict>
      <v:shape id="_x0000_i1037" type="#_x0000_t75" alt="bullet_grey_circ" style="width:9.7pt;height:9.7pt;visibility:visible;mso-wrap-style:square" o:bullet="t">
        <v:imagedata r:id="rId6" o:title="bullet_grey_circ"/>
      </v:shape>
    </w:pict>
  </w:numPicBullet>
  <w:abstractNum w:abstractNumId="0" w15:restartNumberingAfterBreak="0">
    <w:nsid w:val="00000007"/>
    <w:multiLevelType w:val="hybridMultilevel"/>
    <w:tmpl w:val="00000007"/>
    <w:lvl w:ilvl="0" w:tplc="8D0808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6ACAB5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D7E5E9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7D4E6D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F76479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FB27E0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3421C3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C0480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AD2CF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1C107F1"/>
    <w:multiLevelType w:val="hybridMultilevel"/>
    <w:tmpl w:val="36166578"/>
    <w:lvl w:ilvl="0" w:tplc="2EAC04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6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1CAA6D2B"/>
    <w:multiLevelType w:val="hybridMultilevel"/>
    <w:tmpl w:val="463844CE"/>
    <w:lvl w:ilvl="0" w:tplc="243086AE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1549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1E9D338A"/>
    <w:multiLevelType w:val="hybridMultilevel"/>
    <w:tmpl w:val="0A14F51E"/>
    <w:lvl w:ilvl="0" w:tplc="A7D898C4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2EB22DD1"/>
    <w:multiLevelType w:val="hybridMultilevel"/>
    <w:tmpl w:val="52F4BACA"/>
    <w:lvl w:ilvl="0" w:tplc="2EAC045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65497"/>
    <w:multiLevelType w:val="multilevel"/>
    <w:tmpl w:val="DC740CA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325B0EE1"/>
    <w:multiLevelType w:val="hybridMultilevel"/>
    <w:tmpl w:val="E7AC3C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8413B1"/>
    <w:multiLevelType w:val="hybridMultilevel"/>
    <w:tmpl w:val="49A4A6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AE1A3E"/>
    <w:multiLevelType w:val="hybridMultilevel"/>
    <w:tmpl w:val="D87CB5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872010"/>
    <w:multiLevelType w:val="hybridMultilevel"/>
    <w:tmpl w:val="C1927B76"/>
    <w:lvl w:ilvl="0" w:tplc="F1A044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94629A"/>
    <w:multiLevelType w:val="singleLevel"/>
    <w:tmpl w:val="00000000"/>
    <w:lvl w:ilvl="0">
      <w:start w:val="1"/>
      <w:numFmt w:val="bullet"/>
      <w:lvlText w:val="·"/>
      <w:lvlJc w:val="left"/>
      <w:pPr>
        <w:ind w:left="0" w:hanging="360"/>
      </w:pPr>
      <w:rPr>
        <w:rFonts w:ascii="Symbol" w:eastAsia="Calibri" w:hAnsi="Symbol" w:hint="default"/>
        <w:b/>
        <w:w w:val="100"/>
        <w:sz w:val="20"/>
      </w:rPr>
    </w:lvl>
  </w:abstractNum>
  <w:abstractNum w:abstractNumId="22" w15:restartNumberingAfterBreak="0">
    <w:nsid w:val="60002C7D"/>
    <w:multiLevelType w:val="hybridMultilevel"/>
    <w:tmpl w:val="C7BC17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F75263"/>
    <w:multiLevelType w:val="hybridMultilevel"/>
    <w:tmpl w:val="A322D518"/>
    <w:lvl w:ilvl="0" w:tplc="88327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6" w15:restartNumberingAfterBreak="0">
    <w:nsid w:val="6A8B1D8C"/>
    <w:multiLevelType w:val="multilevel"/>
    <w:tmpl w:val="A1ACD8C4"/>
    <w:lvl w:ilvl="0">
      <w:start w:val="1"/>
      <w:numFmt w:val="bullet"/>
      <w:lvlText w:val="●"/>
      <w:lvlJc w:val="left"/>
      <w:pPr>
        <w:ind w:left="716" w:hanging="360"/>
      </w:pPr>
      <w:rPr>
        <w:rFonts w:ascii="Noto Sans Symbols" w:eastAsia="Noto Sans Symbols" w:hAnsi="Noto Sans Symbols" w:cs="Noto Sans Symbols"/>
        <w:color w:val="FFFFFF" w:themeColor="background1"/>
        <w:sz w:val="16"/>
        <w:szCs w:val="16"/>
      </w:rPr>
    </w:lvl>
    <w:lvl w:ilvl="1">
      <w:start w:val="1"/>
      <w:numFmt w:val="bullet"/>
      <w:lvlText w:val="o"/>
      <w:lvlJc w:val="left"/>
      <w:pPr>
        <w:ind w:left="143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5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7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9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1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3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5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76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20C7FF9"/>
    <w:multiLevelType w:val="hybridMultilevel"/>
    <w:tmpl w:val="DEFE5A8A"/>
    <w:lvl w:ilvl="0" w:tplc="FCAE22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F23877"/>
    <w:multiLevelType w:val="hybridMultilevel"/>
    <w:tmpl w:val="E6003D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31" w15:restartNumberingAfterBreak="0">
    <w:nsid w:val="7C5522B0"/>
    <w:multiLevelType w:val="hybridMultilevel"/>
    <w:tmpl w:val="FB906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23"/>
  </w:num>
  <w:num w:numId="4">
    <w:abstractNumId w:val="5"/>
  </w:num>
  <w:num w:numId="5">
    <w:abstractNumId w:val="25"/>
  </w:num>
  <w:num w:numId="6">
    <w:abstractNumId w:val="10"/>
  </w:num>
  <w:num w:numId="7">
    <w:abstractNumId w:val="16"/>
  </w:num>
  <w:num w:numId="8">
    <w:abstractNumId w:val="28"/>
  </w:num>
  <w:num w:numId="9">
    <w:abstractNumId w:val="6"/>
  </w:num>
  <w:num w:numId="10">
    <w:abstractNumId w:val="8"/>
  </w:num>
  <w:num w:numId="11">
    <w:abstractNumId w:val="2"/>
  </w:num>
  <w:num w:numId="12">
    <w:abstractNumId w:val="30"/>
  </w:num>
  <w:num w:numId="13">
    <w:abstractNumId w:val="19"/>
  </w:num>
  <w:num w:numId="14">
    <w:abstractNumId w:val="4"/>
  </w:num>
  <w:num w:numId="15">
    <w:abstractNumId w:val="1"/>
  </w:num>
  <w:num w:numId="16">
    <w:abstractNumId w:val="20"/>
  </w:num>
  <w:num w:numId="17">
    <w:abstractNumId w:val="24"/>
  </w:num>
  <w:num w:numId="18">
    <w:abstractNumId w:val="22"/>
  </w:num>
  <w:num w:numId="19">
    <w:abstractNumId w:val="0"/>
  </w:num>
  <w:num w:numId="20">
    <w:abstractNumId w:val="17"/>
  </w:num>
  <w:num w:numId="21">
    <w:abstractNumId w:val="31"/>
  </w:num>
  <w:num w:numId="22">
    <w:abstractNumId w:val="15"/>
  </w:num>
  <w:num w:numId="23">
    <w:abstractNumId w:val="9"/>
  </w:num>
  <w:num w:numId="24">
    <w:abstractNumId w:val="13"/>
  </w:num>
  <w:num w:numId="25">
    <w:abstractNumId w:val="27"/>
  </w:num>
  <w:num w:numId="26">
    <w:abstractNumId w:val="7"/>
  </w:num>
  <w:num w:numId="27">
    <w:abstractNumId w:val="12"/>
  </w:num>
  <w:num w:numId="28">
    <w:abstractNumId w:val="21"/>
  </w:num>
  <w:num w:numId="29">
    <w:abstractNumId w:val="26"/>
  </w:num>
  <w:num w:numId="30">
    <w:abstractNumId w:val="14"/>
  </w:num>
  <w:num w:numId="31">
    <w:abstractNumId w:val="18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5"/>
  <w:displayBackgroundShape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240E1"/>
    <w:rsid w:val="0004479F"/>
    <w:rsid w:val="00054217"/>
    <w:rsid w:val="000633DD"/>
    <w:rsid w:val="000B6DED"/>
    <w:rsid w:val="000D1D44"/>
    <w:rsid w:val="000D37E2"/>
    <w:rsid w:val="000E5332"/>
    <w:rsid w:val="00121373"/>
    <w:rsid w:val="0012189C"/>
    <w:rsid w:val="001228F4"/>
    <w:rsid w:val="001250C3"/>
    <w:rsid w:val="00171AA4"/>
    <w:rsid w:val="00197560"/>
    <w:rsid w:val="001A11D9"/>
    <w:rsid w:val="001D5D18"/>
    <w:rsid w:val="001E7456"/>
    <w:rsid w:val="00206B5C"/>
    <w:rsid w:val="0020772C"/>
    <w:rsid w:val="00216B87"/>
    <w:rsid w:val="00233D83"/>
    <w:rsid w:val="002355A1"/>
    <w:rsid w:val="00237DFB"/>
    <w:rsid w:val="0024382C"/>
    <w:rsid w:val="00251DF5"/>
    <w:rsid w:val="002531B6"/>
    <w:rsid w:val="002605BD"/>
    <w:rsid w:val="00271C9B"/>
    <w:rsid w:val="00284811"/>
    <w:rsid w:val="00286F59"/>
    <w:rsid w:val="002E2A73"/>
    <w:rsid w:val="002E41D5"/>
    <w:rsid w:val="002E5A64"/>
    <w:rsid w:val="00331098"/>
    <w:rsid w:val="00335D19"/>
    <w:rsid w:val="003414E8"/>
    <w:rsid w:val="00345B23"/>
    <w:rsid w:val="00350E47"/>
    <w:rsid w:val="00351515"/>
    <w:rsid w:val="003A5350"/>
    <w:rsid w:val="003C2F58"/>
    <w:rsid w:val="003C697C"/>
    <w:rsid w:val="003E32CC"/>
    <w:rsid w:val="003E3977"/>
    <w:rsid w:val="003E754E"/>
    <w:rsid w:val="003F5E6A"/>
    <w:rsid w:val="00403C5B"/>
    <w:rsid w:val="004103E1"/>
    <w:rsid w:val="0043393C"/>
    <w:rsid w:val="00470BF9"/>
    <w:rsid w:val="00471719"/>
    <w:rsid w:val="00481E0C"/>
    <w:rsid w:val="004906F8"/>
    <w:rsid w:val="004B141C"/>
    <w:rsid w:val="004B3FBF"/>
    <w:rsid w:val="004B47E8"/>
    <w:rsid w:val="004C07DA"/>
    <w:rsid w:val="004C0801"/>
    <w:rsid w:val="004D1142"/>
    <w:rsid w:val="004D29BA"/>
    <w:rsid w:val="004D5F08"/>
    <w:rsid w:val="004D6726"/>
    <w:rsid w:val="004F7765"/>
    <w:rsid w:val="00503EE1"/>
    <w:rsid w:val="005151E7"/>
    <w:rsid w:val="00520F6D"/>
    <w:rsid w:val="00521087"/>
    <w:rsid w:val="00524595"/>
    <w:rsid w:val="00543313"/>
    <w:rsid w:val="00550FF3"/>
    <w:rsid w:val="00566924"/>
    <w:rsid w:val="0059440A"/>
    <w:rsid w:val="00595596"/>
    <w:rsid w:val="005C4BB7"/>
    <w:rsid w:val="005D4DD4"/>
    <w:rsid w:val="005D6635"/>
    <w:rsid w:val="005E7F75"/>
    <w:rsid w:val="00617E3A"/>
    <w:rsid w:val="00626748"/>
    <w:rsid w:val="006345D0"/>
    <w:rsid w:val="00667048"/>
    <w:rsid w:val="00684CA4"/>
    <w:rsid w:val="00696DE9"/>
    <w:rsid w:val="006A11CE"/>
    <w:rsid w:val="006A167D"/>
    <w:rsid w:val="006B1D0E"/>
    <w:rsid w:val="006B437C"/>
    <w:rsid w:val="006B55AD"/>
    <w:rsid w:val="006C25D8"/>
    <w:rsid w:val="006C3A17"/>
    <w:rsid w:val="006C4A50"/>
    <w:rsid w:val="006E2563"/>
    <w:rsid w:val="006E61D1"/>
    <w:rsid w:val="006F03CD"/>
    <w:rsid w:val="006F05A3"/>
    <w:rsid w:val="006F1B38"/>
    <w:rsid w:val="006F65EA"/>
    <w:rsid w:val="00707026"/>
    <w:rsid w:val="007128E4"/>
    <w:rsid w:val="00713EFD"/>
    <w:rsid w:val="00714ED5"/>
    <w:rsid w:val="007255C5"/>
    <w:rsid w:val="00737747"/>
    <w:rsid w:val="00737E39"/>
    <w:rsid w:val="0074025B"/>
    <w:rsid w:val="00740ECC"/>
    <w:rsid w:val="0074133B"/>
    <w:rsid w:val="00745671"/>
    <w:rsid w:val="00746411"/>
    <w:rsid w:val="007530DD"/>
    <w:rsid w:val="007631E5"/>
    <w:rsid w:val="00766F55"/>
    <w:rsid w:val="00793700"/>
    <w:rsid w:val="007A1A44"/>
    <w:rsid w:val="007B7C74"/>
    <w:rsid w:val="007E0313"/>
    <w:rsid w:val="008161BC"/>
    <w:rsid w:val="00821C10"/>
    <w:rsid w:val="008314DA"/>
    <w:rsid w:val="00847DFB"/>
    <w:rsid w:val="00876A4C"/>
    <w:rsid w:val="00876C8C"/>
    <w:rsid w:val="00884284"/>
    <w:rsid w:val="0088620B"/>
    <w:rsid w:val="00887533"/>
    <w:rsid w:val="0088778D"/>
    <w:rsid w:val="00891A3C"/>
    <w:rsid w:val="00892F75"/>
    <w:rsid w:val="008A1D88"/>
    <w:rsid w:val="008A3712"/>
    <w:rsid w:val="008B0246"/>
    <w:rsid w:val="008B6C6A"/>
    <w:rsid w:val="008B70AD"/>
    <w:rsid w:val="008B731D"/>
    <w:rsid w:val="008C2F46"/>
    <w:rsid w:val="008D3FEF"/>
    <w:rsid w:val="008D5E74"/>
    <w:rsid w:val="008D654F"/>
    <w:rsid w:val="008E05CA"/>
    <w:rsid w:val="00906F28"/>
    <w:rsid w:val="0093111C"/>
    <w:rsid w:val="00931B5A"/>
    <w:rsid w:val="009360FD"/>
    <w:rsid w:val="009462C6"/>
    <w:rsid w:val="00952C33"/>
    <w:rsid w:val="0095705C"/>
    <w:rsid w:val="0095728A"/>
    <w:rsid w:val="00961300"/>
    <w:rsid w:val="009755AA"/>
    <w:rsid w:val="00980D87"/>
    <w:rsid w:val="0098256C"/>
    <w:rsid w:val="00997289"/>
    <w:rsid w:val="009B176B"/>
    <w:rsid w:val="009D1F72"/>
    <w:rsid w:val="009D6B68"/>
    <w:rsid w:val="009F0CD0"/>
    <w:rsid w:val="009F2A13"/>
    <w:rsid w:val="00A164DB"/>
    <w:rsid w:val="00A228E6"/>
    <w:rsid w:val="00A25FCB"/>
    <w:rsid w:val="00A340B7"/>
    <w:rsid w:val="00A44411"/>
    <w:rsid w:val="00A62D8F"/>
    <w:rsid w:val="00A635AC"/>
    <w:rsid w:val="00A67355"/>
    <w:rsid w:val="00A735ED"/>
    <w:rsid w:val="00AA0079"/>
    <w:rsid w:val="00AB50C8"/>
    <w:rsid w:val="00AD1997"/>
    <w:rsid w:val="00AE1355"/>
    <w:rsid w:val="00AE32F3"/>
    <w:rsid w:val="00AE3A08"/>
    <w:rsid w:val="00AF30CC"/>
    <w:rsid w:val="00B17E12"/>
    <w:rsid w:val="00B441E7"/>
    <w:rsid w:val="00B449B1"/>
    <w:rsid w:val="00B53D77"/>
    <w:rsid w:val="00B61E6C"/>
    <w:rsid w:val="00B66799"/>
    <w:rsid w:val="00B75E6B"/>
    <w:rsid w:val="00B84EA5"/>
    <w:rsid w:val="00B9284E"/>
    <w:rsid w:val="00BB70FF"/>
    <w:rsid w:val="00BC4AD8"/>
    <w:rsid w:val="00BC6346"/>
    <w:rsid w:val="00BD40F9"/>
    <w:rsid w:val="00BE3D9D"/>
    <w:rsid w:val="00BF1C2B"/>
    <w:rsid w:val="00C04699"/>
    <w:rsid w:val="00C22B9A"/>
    <w:rsid w:val="00C23E15"/>
    <w:rsid w:val="00C32EA4"/>
    <w:rsid w:val="00C33C72"/>
    <w:rsid w:val="00C43BA8"/>
    <w:rsid w:val="00C5266B"/>
    <w:rsid w:val="00C624C8"/>
    <w:rsid w:val="00C63E9D"/>
    <w:rsid w:val="00C64B00"/>
    <w:rsid w:val="00CB0F60"/>
    <w:rsid w:val="00CB122F"/>
    <w:rsid w:val="00CB719A"/>
    <w:rsid w:val="00CC2951"/>
    <w:rsid w:val="00CD4AD3"/>
    <w:rsid w:val="00CD7238"/>
    <w:rsid w:val="00CE6745"/>
    <w:rsid w:val="00CF48CA"/>
    <w:rsid w:val="00CF6FF5"/>
    <w:rsid w:val="00D015B5"/>
    <w:rsid w:val="00D070C7"/>
    <w:rsid w:val="00D232E1"/>
    <w:rsid w:val="00D31067"/>
    <w:rsid w:val="00D33527"/>
    <w:rsid w:val="00D35553"/>
    <w:rsid w:val="00D40700"/>
    <w:rsid w:val="00D45F17"/>
    <w:rsid w:val="00D51D8C"/>
    <w:rsid w:val="00D567FB"/>
    <w:rsid w:val="00D63433"/>
    <w:rsid w:val="00D64277"/>
    <w:rsid w:val="00D829FF"/>
    <w:rsid w:val="00D858FE"/>
    <w:rsid w:val="00D90AFE"/>
    <w:rsid w:val="00D910DC"/>
    <w:rsid w:val="00D956B1"/>
    <w:rsid w:val="00DA5410"/>
    <w:rsid w:val="00DD1D9C"/>
    <w:rsid w:val="00DD624A"/>
    <w:rsid w:val="00DE20AA"/>
    <w:rsid w:val="00E10910"/>
    <w:rsid w:val="00E1665C"/>
    <w:rsid w:val="00E23A17"/>
    <w:rsid w:val="00E2622C"/>
    <w:rsid w:val="00E275C9"/>
    <w:rsid w:val="00E31285"/>
    <w:rsid w:val="00E364F9"/>
    <w:rsid w:val="00E43E55"/>
    <w:rsid w:val="00E469BB"/>
    <w:rsid w:val="00E53093"/>
    <w:rsid w:val="00E534FE"/>
    <w:rsid w:val="00E53A1A"/>
    <w:rsid w:val="00E65FD7"/>
    <w:rsid w:val="00E71468"/>
    <w:rsid w:val="00E843AC"/>
    <w:rsid w:val="00EB1127"/>
    <w:rsid w:val="00EB172E"/>
    <w:rsid w:val="00EC21EE"/>
    <w:rsid w:val="00ED1FD1"/>
    <w:rsid w:val="00ED3E20"/>
    <w:rsid w:val="00EF5FA5"/>
    <w:rsid w:val="00EF6DBF"/>
    <w:rsid w:val="00F02B64"/>
    <w:rsid w:val="00F06C2F"/>
    <w:rsid w:val="00F12886"/>
    <w:rsid w:val="00F211A3"/>
    <w:rsid w:val="00F319B1"/>
    <w:rsid w:val="00F53570"/>
    <w:rsid w:val="00F80200"/>
    <w:rsid w:val="00F86C23"/>
    <w:rsid w:val="00F97432"/>
    <w:rsid w:val="00FA392F"/>
    <w:rsid w:val="00FA61B0"/>
    <w:rsid w:val="00FB15DB"/>
    <w:rsid w:val="00FB256D"/>
    <w:rsid w:val="00FC2393"/>
    <w:rsid w:val="00FC5DE2"/>
    <w:rsid w:val="00FD1E4F"/>
    <w:rsid w:val="00FD67D2"/>
    <w:rsid w:val="00FE007E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89DF3FE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an">
    <w:name w:val="span"/>
    <w:basedOn w:val="DefaultParagraphFont"/>
    <w:rsid w:val="00FD1E4F"/>
    <w:rPr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FD1E4F"/>
    <w:pPr>
      <w:pBdr>
        <w:left w:val="none" w:sz="0" w:space="2" w:color="auto"/>
      </w:pBd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basedOn w:val="Normal"/>
    <w:rsid w:val="00FD1E4F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ocumenttxtBold">
    <w:name w:val="document_txtBold"/>
    <w:basedOn w:val="DefaultParagraphFont"/>
    <w:rsid w:val="00FD1E4F"/>
    <w:rPr>
      <w:b/>
      <w:bCs/>
    </w:rPr>
  </w:style>
  <w:style w:type="character" w:customStyle="1" w:styleId="divdocumentright-box">
    <w:name w:val="div_document_right-box"/>
    <w:basedOn w:val="DefaultParagraphFont"/>
    <w:rsid w:val="00C43BA8"/>
  </w:style>
  <w:style w:type="paragraph" w:customStyle="1" w:styleId="documentright-boxpaddedline">
    <w:name w:val="document_right-box_paddedline"/>
    <w:basedOn w:val="Normal"/>
    <w:rsid w:val="00C43BA8"/>
    <w:pPr>
      <w:spacing w:after="0" w:line="240" w:lineRule="atLeas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33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3D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3D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3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3D83"/>
    <w:rPr>
      <w:b/>
      <w:bCs/>
      <w:sz w:val="20"/>
      <w:szCs w:val="20"/>
    </w:rPr>
  </w:style>
  <w:style w:type="character" w:customStyle="1" w:styleId="apple-converted-space">
    <w:name w:val="apple-converted-space"/>
    <w:rsid w:val="003F5E6A"/>
  </w:style>
  <w:style w:type="table" w:styleId="TableGridLight">
    <w:name w:val="Grid Table Light"/>
    <w:basedOn w:val="TableNormal"/>
    <w:uiPriority w:val="40"/>
    <w:rsid w:val="003F5E6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4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622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312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5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8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50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168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11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89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84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175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19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6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7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75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49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239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image" Target="media/image8.png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7.png" /><Relationship Id="rId11" Type="http://schemas.microsoft.com/office/2007/relationships/hdphoto" Target="media/hdphoto1.wdp" /><Relationship Id="rId5" Type="http://schemas.openxmlformats.org/officeDocument/2006/relationships/webSettings" Target="webSettings.xml" /><Relationship Id="rId10" Type="http://schemas.openxmlformats.org/officeDocument/2006/relationships/image" Target="media/image11.png" /><Relationship Id="rId4" Type="http://schemas.openxmlformats.org/officeDocument/2006/relationships/settings" Target="settings.xml" /><Relationship Id="rId9" Type="http://schemas.openxmlformats.org/officeDocument/2006/relationships/image" Target="media/image10.png" 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 /><Relationship Id="rId2" Type="http://schemas.openxmlformats.org/officeDocument/2006/relationships/image" Target="media/image2.png" /><Relationship Id="rId1" Type="http://schemas.openxmlformats.org/officeDocument/2006/relationships/image" Target="media/image1.png" /><Relationship Id="rId6" Type="http://schemas.openxmlformats.org/officeDocument/2006/relationships/image" Target="media/image6.png" /><Relationship Id="rId5" Type="http://schemas.openxmlformats.org/officeDocument/2006/relationships/image" Target="media/image5.png" /><Relationship Id="rId4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6909A-9C00-47BA-9028-0BC2C4152C5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0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Guest User</cp:lastModifiedBy>
  <cp:revision>2</cp:revision>
  <cp:lastPrinted>2022-01-27T04:41:00Z</cp:lastPrinted>
  <dcterms:created xsi:type="dcterms:W3CDTF">2022-02-05T16:56:00Z</dcterms:created>
  <dcterms:modified xsi:type="dcterms:W3CDTF">2022-02-05T16:56:00Z</dcterms:modified>
</cp:coreProperties>
</file>